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135F5926"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61167BD5" w:rsidR="00D759E3" w:rsidRPr="00F56577" w:rsidRDefault="007D6FA1" w:rsidP="00A150F9">
      <w:pPr>
        <w:pStyle w:val="NameofWorkshop"/>
        <w:rPr>
          <w:sz w:val="36"/>
        </w:rPr>
      </w:pPr>
      <w:r>
        <w:rPr>
          <w:sz w:val="36"/>
        </w:rPr>
        <w:t>Whiteboard design s</w:t>
      </w:r>
      <w:r w:rsidR="00F56577" w:rsidRPr="00F56577">
        <w:rPr>
          <w:sz w:val="36"/>
        </w:rPr>
        <w:t xml:space="preserve">ession </w:t>
      </w:r>
      <w:r w:rsidR="007F02BE">
        <w:rPr>
          <w:sz w:val="36"/>
        </w:rPr>
        <w:t>student</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7C17A156" w:rsidR="00AC4885" w:rsidRPr="002E5D9B" w:rsidRDefault="00470A16" w:rsidP="00AC4885">
      <w:pPr>
        <w:jc w:val="right"/>
        <w:rPr>
          <w:rFonts w:asciiTheme="majorHAnsi" w:hAnsiTheme="majorHAnsi" w:cstheme="majorHAnsi"/>
        </w:rPr>
      </w:pPr>
      <w:r>
        <w:rPr>
          <w:rFonts w:asciiTheme="majorHAnsi" w:hAnsiTheme="majorHAnsi" w:cstheme="majorHAnsi"/>
        </w:rPr>
        <w:t>October</w:t>
      </w:r>
      <w:r w:rsidR="002E5D9B">
        <w:rPr>
          <w:rFonts w:asciiTheme="majorHAnsi" w:hAnsiTheme="majorHAnsi" w:cstheme="majorHAnsi"/>
        </w:rPr>
        <w:t xml:space="preserve"> 201</w:t>
      </w:r>
      <w:r>
        <w:rPr>
          <w:rFonts w:asciiTheme="majorHAnsi" w:hAnsiTheme="majorHAnsi" w:cstheme="majorHAnsi"/>
        </w:rPr>
        <w:t>9</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43017F6C" w:rsidR="0030588B" w:rsidRPr="00962C09" w:rsidRDefault="0030588B" w:rsidP="0030588B">
      <w:pPr>
        <w:spacing w:after="120" w:line="260" w:lineRule="exact"/>
      </w:pPr>
      <w:r w:rsidRPr="00962C09">
        <w:t xml:space="preserve">© </w:t>
      </w:r>
      <w:r w:rsidRPr="00386661">
        <w:t>201</w:t>
      </w:r>
      <w:r w:rsidR="00470A16">
        <w:t>9</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5E4189D0" w14:textId="3538712B" w:rsidR="00D72247"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767788" w:history="1">
            <w:r w:rsidR="00D72247" w:rsidRPr="009529AD">
              <w:rPr>
                <w:rStyle w:val="Hyperlink"/>
                <w:noProof/>
              </w:rPr>
              <w:t>Designing for the Microsoft Cloud whiteboard design session student guide</w:t>
            </w:r>
            <w:r w:rsidR="00D72247">
              <w:rPr>
                <w:noProof/>
                <w:webHidden/>
              </w:rPr>
              <w:tab/>
            </w:r>
            <w:r w:rsidR="00D72247">
              <w:rPr>
                <w:noProof/>
                <w:webHidden/>
              </w:rPr>
              <w:fldChar w:fldCharType="begin"/>
            </w:r>
            <w:r w:rsidR="00D72247">
              <w:rPr>
                <w:noProof/>
                <w:webHidden/>
              </w:rPr>
              <w:instrText xml:space="preserve"> PAGEREF _Toc526767788 \h </w:instrText>
            </w:r>
            <w:r w:rsidR="00D72247">
              <w:rPr>
                <w:noProof/>
                <w:webHidden/>
              </w:rPr>
            </w:r>
            <w:r w:rsidR="00D72247">
              <w:rPr>
                <w:noProof/>
                <w:webHidden/>
              </w:rPr>
              <w:fldChar w:fldCharType="separate"/>
            </w:r>
            <w:r w:rsidR="00D72247">
              <w:rPr>
                <w:noProof/>
                <w:webHidden/>
              </w:rPr>
              <w:t>1</w:t>
            </w:r>
            <w:r w:rsidR="00D72247">
              <w:rPr>
                <w:noProof/>
                <w:webHidden/>
              </w:rPr>
              <w:fldChar w:fldCharType="end"/>
            </w:r>
          </w:hyperlink>
        </w:p>
        <w:p w14:paraId="1350DCFD" w14:textId="20883D5E" w:rsidR="00D72247" w:rsidRDefault="003C395C">
          <w:pPr>
            <w:pStyle w:val="TOC2"/>
            <w:tabs>
              <w:tab w:val="right" w:leader="dot" w:pos="10790"/>
            </w:tabs>
            <w:rPr>
              <w:rFonts w:eastAsiaTheme="minorEastAsia" w:cstheme="minorBidi"/>
              <w:iCs w:val="0"/>
              <w:noProof/>
              <w:szCs w:val="22"/>
            </w:rPr>
          </w:pPr>
          <w:hyperlink w:anchor="_Toc526767789" w:history="1">
            <w:r w:rsidR="00D72247" w:rsidRPr="009529AD">
              <w:rPr>
                <w:rStyle w:val="Hyperlink"/>
                <w:noProof/>
              </w:rPr>
              <w:t>Step 1: Review the customer case study</w:t>
            </w:r>
            <w:r w:rsidR="00D72247">
              <w:rPr>
                <w:noProof/>
                <w:webHidden/>
              </w:rPr>
              <w:tab/>
            </w:r>
            <w:r w:rsidR="00D72247">
              <w:rPr>
                <w:noProof/>
                <w:webHidden/>
              </w:rPr>
              <w:fldChar w:fldCharType="begin"/>
            </w:r>
            <w:r w:rsidR="00D72247">
              <w:rPr>
                <w:noProof/>
                <w:webHidden/>
              </w:rPr>
              <w:instrText xml:space="preserve"> PAGEREF _Toc526767789 \h </w:instrText>
            </w:r>
            <w:r w:rsidR="00D72247">
              <w:rPr>
                <w:noProof/>
                <w:webHidden/>
              </w:rPr>
            </w:r>
            <w:r w:rsidR="00D72247">
              <w:rPr>
                <w:noProof/>
                <w:webHidden/>
              </w:rPr>
              <w:fldChar w:fldCharType="separate"/>
            </w:r>
            <w:r w:rsidR="00D72247">
              <w:rPr>
                <w:noProof/>
                <w:webHidden/>
              </w:rPr>
              <w:t>1</w:t>
            </w:r>
            <w:r w:rsidR="00D72247">
              <w:rPr>
                <w:noProof/>
                <w:webHidden/>
              </w:rPr>
              <w:fldChar w:fldCharType="end"/>
            </w:r>
          </w:hyperlink>
        </w:p>
        <w:p w14:paraId="203A8305" w14:textId="31CF96B4" w:rsidR="00D72247" w:rsidRDefault="003C395C">
          <w:pPr>
            <w:pStyle w:val="TOC2"/>
            <w:tabs>
              <w:tab w:val="right" w:leader="dot" w:pos="10790"/>
            </w:tabs>
            <w:rPr>
              <w:rFonts w:eastAsiaTheme="minorEastAsia" w:cstheme="minorBidi"/>
              <w:iCs w:val="0"/>
              <w:noProof/>
              <w:szCs w:val="22"/>
            </w:rPr>
          </w:pPr>
          <w:hyperlink w:anchor="_Toc526767790" w:history="1">
            <w:r w:rsidR="00D72247" w:rsidRPr="009529AD">
              <w:rPr>
                <w:rStyle w:val="Hyperlink"/>
                <w:rFonts w:eastAsia="Times New Roman"/>
                <w:noProof/>
              </w:rPr>
              <w:t xml:space="preserve">Step 2: Design a proof of </w:t>
            </w:r>
            <w:r w:rsidR="00D72247" w:rsidRPr="009529AD">
              <w:rPr>
                <w:rStyle w:val="Hyperlink"/>
                <w:noProof/>
              </w:rPr>
              <w:t>concept</w:t>
            </w:r>
            <w:r w:rsidR="00D72247" w:rsidRPr="009529AD">
              <w:rPr>
                <w:rStyle w:val="Hyperlink"/>
                <w:rFonts w:eastAsia="Times New Roman"/>
                <w:noProof/>
              </w:rPr>
              <w:t xml:space="preserve"> solution</w:t>
            </w:r>
            <w:r w:rsidR="00D72247">
              <w:rPr>
                <w:noProof/>
                <w:webHidden/>
              </w:rPr>
              <w:tab/>
            </w:r>
            <w:r w:rsidR="00D72247">
              <w:rPr>
                <w:noProof/>
                <w:webHidden/>
              </w:rPr>
              <w:fldChar w:fldCharType="begin"/>
            </w:r>
            <w:r w:rsidR="00D72247">
              <w:rPr>
                <w:noProof/>
                <w:webHidden/>
              </w:rPr>
              <w:instrText xml:space="preserve"> PAGEREF _Toc526767790 \h </w:instrText>
            </w:r>
            <w:r w:rsidR="00D72247">
              <w:rPr>
                <w:noProof/>
                <w:webHidden/>
              </w:rPr>
            </w:r>
            <w:r w:rsidR="00D72247">
              <w:rPr>
                <w:noProof/>
                <w:webHidden/>
              </w:rPr>
              <w:fldChar w:fldCharType="separate"/>
            </w:r>
            <w:r w:rsidR="00D72247">
              <w:rPr>
                <w:noProof/>
                <w:webHidden/>
              </w:rPr>
              <w:t>5</w:t>
            </w:r>
            <w:r w:rsidR="00D72247">
              <w:rPr>
                <w:noProof/>
                <w:webHidden/>
              </w:rPr>
              <w:fldChar w:fldCharType="end"/>
            </w:r>
          </w:hyperlink>
        </w:p>
        <w:p w14:paraId="7FC117A0" w14:textId="02BDC650" w:rsidR="00D72247" w:rsidRDefault="003C395C">
          <w:pPr>
            <w:pStyle w:val="TOC2"/>
            <w:tabs>
              <w:tab w:val="right" w:leader="dot" w:pos="10790"/>
            </w:tabs>
            <w:rPr>
              <w:rFonts w:eastAsiaTheme="minorEastAsia" w:cstheme="minorBidi"/>
              <w:iCs w:val="0"/>
              <w:noProof/>
              <w:szCs w:val="22"/>
            </w:rPr>
          </w:pPr>
          <w:hyperlink w:anchor="_Toc526767791" w:history="1">
            <w:r w:rsidR="00D72247" w:rsidRPr="009529AD">
              <w:rPr>
                <w:rStyle w:val="Hyperlink"/>
                <w:rFonts w:eastAsia="Times New Roman"/>
                <w:noProof/>
              </w:rPr>
              <w:t>Step 3: Present the solution</w:t>
            </w:r>
            <w:r w:rsidR="00D72247">
              <w:rPr>
                <w:noProof/>
                <w:webHidden/>
              </w:rPr>
              <w:tab/>
            </w:r>
            <w:r w:rsidR="00D72247">
              <w:rPr>
                <w:noProof/>
                <w:webHidden/>
              </w:rPr>
              <w:fldChar w:fldCharType="begin"/>
            </w:r>
            <w:r w:rsidR="00D72247">
              <w:rPr>
                <w:noProof/>
                <w:webHidden/>
              </w:rPr>
              <w:instrText xml:space="preserve"> PAGEREF _Toc526767791 \h </w:instrText>
            </w:r>
            <w:r w:rsidR="00D72247">
              <w:rPr>
                <w:noProof/>
                <w:webHidden/>
              </w:rPr>
            </w:r>
            <w:r w:rsidR="00D72247">
              <w:rPr>
                <w:noProof/>
                <w:webHidden/>
              </w:rPr>
              <w:fldChar w:fldCharType="separate"/>
            </w:r>
            <w:r w:rsidR="00D72247">
              <w:rPr>
                <w:noProof/>
                <w:webHidden/>
              </w:rPr>
              <w:t>6</w:t>
            </w:r>
            <w:r w:rsidR="00D72247">
              <w:rPr>
                <w:noProof/>
                <w:webHidden/>
              </w:rPr>
              <w:fldChar w:fldCharType="end"/>
            </w:r>
          </w:hyperlink>
        </w:p>
        <w:p w14:paraId="2DB459E6" w14:textId="143AADB9" w:rsidR="00D72247" w:rsidRDefault="003C395C">
          <w:pPr>
            <w:pStyle w:val="TOC2"/>
            <w:tabs>
              <w:tab w:val="right" w:leader="dot" w:pos="10790"/>
            </w:tabs>
            <w:rPr>
              <w:rFonts w:eastAsiaTheme="minorEastAsia" w:cstheme="minorBidi"/>
              <w:iCs w:val="0"/>
              <w:noProof/>
              <w:szCs w:val="22"/>
            </w:rPr>
          </w:pPr>
          <w:hyperlink w:anchor="_Toc526767792" w:history="1">
            <w:r w:rsidR="00D72247" w:rsidRPr="009529AD">
              <w:rPr>
                <w:rStyle w:val="Hyperlink"/>
                <w:noProof/>
              </w:rPr>
              <w:t>Wrap-up</w:t>
            </w:r>
            <w:r w:rsidR="00D72247">
              <w:rPr>
                <w:noProof/>
                <w:webHidden/>
              </w:rPr>
              <w:tab/>
            </w:r>
            <w:r w:rsidR="00D72247">
              <w:rPr>
                <w:noProof/>
                <w:webHidden/>
              </w:rPr>
              <w:fldChar w:fldCharType="begin"/>
            </w:r>
            <w:r w:rsidR="00D72247">
              <w:rPr>
                <w:noProof/>
                <w:webHidden/>
              </w:rPr>
              <w:instrText xml:space="preserve"> PAGEREF _Toc526767792 \h </w:instrText>
            </w:r>
            <w:r w:rsidR="00D72247">
              <w:rPr>
                <w:noProof/>
                <w:webHidden/>
              </w:rPr>
            </w:r>
            <w:r w:rsidR="00D72247">
              <w:rPr>
                <w:noProof/>
                <w:webHidden/>
              </w:rPr>
              <w:fldChar w:fldCharType="separate"/>
            </w:r>
            <w:r w:rsidR="00D72247">
              <w:rPr>
                <w:noProof/>
                <w:webHidden/>
              </w:rPr>
              <w:t>6</w:t>
            </w:r>
            <w:r w:rsidR="00D72247">
              <w:rPr>
                <w:noProof/>
                <w:webHidden/>
              </w:rPr>
              <w:fldChar w:fldCharType="end"/>
            </w:r>
          </w:hyperlink>
        </w:p>
        <w:p w14:paraId="7AE9A14C" w14:textId="305E2F20" w:rsidR="00D72247" w:rsidRDefault="003C395C">
          <w:pPr>
            <w:pStyle w:val="TOC2"/>
            <w:tabs>
              <w:tab w:val="right" w:leader="dot" w:pos="10790"/>
            </w:tabs>
            <w:rPr>
              <w:rFonts w:eastAsiaTheme="minorEastAsia" w:cstheme="minorBidi"/>
              <w:iCs w:val="0"/>
              <w:noProof/>
              <w:szCs w:val="22"/>
            </w:rPr>
          </w:pPr>
          <w:hyperlink w:anchor="_Toc526767793" w:history="1">
            <w:r w:rsidR="00D72247" w:rsidRPr="009529AD">
              <w:rPr>
                <w:rStyle w:val="Hyperlink"/>
                <w:rFonts w:eastAsia="Times New Roman"/>
                <w:noProof/>
              </w:rPr>
              <w:t>Additional references</w:t>
            </w:r>
            <w:r w:rsidR="00D72247">
              <w:rPr>
                <w:noProof/>
                <w:webHidden/>
              </w:rPr>
              <w:tab/>
            </w:r>
            <w:r w:rsidR="00D72247">
              <w:rPr>
                <w:noProof/>
                <w:webHidden/>
              </w:rPr>
              <w:fldChar w:fldCharType="begin"/>
            </w:r>
            <w:r w:rsidR="00D72247">
              <w:rPr>
                <w:noProof/>
                <w:webHidden/>
              </w:rPr>
              <w:instrText xml:space="preserve"> PAGEREF _Toc526767793 \h </w:instrText>
            </w:r>
            <w:r w:rsidR="00D72247">
              <w:rPr>
                <w:noProof/>
                <w:webHidden/>
              </w:rPr>
            </w:r>
            <w:r w:rsidR="00D72247">
              <w:rPr>
                <w:noProof/>
                <w:webHidden/>
              </w:rPr>
              <w:fldChar w:fldCharType="separate"/>
            </w:r>
            <w:r w:rsidR="00D72247">
              <w:rPr>
                <w:noProof/>
                <w:webHidden/>
              </w:rPr>
              <w:t>7</w:t>
            </w:r>
            <w:r w:rsidR="00D72247">
              <w:rPr>
                <w:noProof/>
                <w:webHidden/>
              </w:rPr>
              <w:fldChar w:fldCharType="end"/>
            </w:r>
          </w:hyperlink>
        </w:p>
        <w:p w14:paraId="7B803FFF" w14:textId="755879B2"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19FA3515" w14:textId="00A8F73F" w:rsidR="00F954C8" w:rsidRPr="00F954C8" w:rsidRDefault="003E2D5E" w:rsidP="00D53599">
      <w:pPr>
        <w:pStyle w:val="Heading1"/>
      </w:pPr>
      <w:bookmarkStart w:id="3" w:name="_Toc492640499"/>
      <w:bookmarkStart w:id="4" w:name="_Toc492640581"/>
      <w:bookmarkStart w:id="5" w:name="_Toc492652745"/>
      <w:bookmarkStart w:id="6" w:name="_Toc526767788"/>
      <w:r>
        <w:lastRenderedPageBreak/>
        <w:t>Designing for the Microsoft Cloud</w:t>
      </w:r>
      <w:r w:rsidR="00F954C8" w:rsidRPr="00F954C8">
        <w:t xml:space="preserve"> </w:t>
      </w:r>
      <w:r w:rsidR="00151F3C">
        <w:t xml:space="preserve">whiteboard design session </w:t>
      </w:r>
      <w:r w:rsidR="00FF10C0">
        <w:t>student</w:t>
      </w:r>
      <w:r w:rsidR="00F954C8" w:rsidRPr="00F954C8">
        <w:t xml:space="preserve"> guide</w:t>
      </w:r>
      <w:bookmarkEnd w:id="3"/>
      <w:bookmarkEnd w:id="4"/>
      <w:bookmarkEnd w:id="5"/>
      <w:bookmarkEnd w:id="6"/>
    </w:p>
    <w:p w14:paraId="2ED32DAA" w14:textId="62A84D95" w:rsidR="00F954C8" w:rsidRPr="00F954C8" w:rsidRDefault="00151025" w:rsidP="00A150F9">
      <w:pPr>
        <w:pStyle w:val="Heading2"/>
      </w:pPr>
      <w:bookmarkStart w:id="7" w:name="_Toc492652746"/>
      <w:bookmarkStart w:id="8" w:name="_Toc526767789"/>
      <w:bookmarkStart w:id="9" w:name="_Toc492638968"/>
      <w:bookmarkStart w:id="10" w:name="_Toc492640500"/>
      <w:bookmarkStart w:id="11" w:name="_Toc492640582"/>
      <w:r>
        <w:t xml:space="preserve">Step 1: </w:t>
      </w:r>
      <w:r w:rsidR="00F954C8" w:rsidRPr="00F954C8">
        <w:t>Review the customer case study</w:t>
      </w:r>
      <w:bookmarkEnd w:id="7"/>
      <w:bookmarkEnd w:id="8"/>
      <w:r w:rsidR="00F954C8" w:rsidRPr="00F954C8">
        <w:t xml:space="preserve"> </w:t>
      </w:r>
      <w:bookmarkEnd w:id="9"/>
      <w:bookmarkEnd w:id="10"/>
      <w:bookmarkEnd w:id="11"/>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12" w:name="_Toc492640583"/>
      <w:r w:rsidRPr="00F954C8">
        <w:t>Facilitator/subject matter expert (SME) presentation of customer case study</w:t>
      </w:r>
      <w:bookmarkEnd w:id="12"/>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13"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 xml:space="preserve">Read </w:t>
      </w:r>
      <w:proofErr w:type="gramStart"/>
      <w:r w:rsidRPr="00F954C8">
        <w:t>all of</w:t>
      </w:r>
      <w:proofErr w:type="gramEnd"/>
      <w:r w:rsidRPr="00F954C8">
        <w:t xml:space="preserve">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13"/>
    </w:p>
    <w:p w14:paraId="4DEDBE56" w14:textId="497E82CC" w:rsidR="003E2D5E" w:rsidRDefault="003E2D5E" w:rsidP="003E2D5E">
      <w:bookmarkStart w:id="14"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w:t>
      </w:r>
      <w:proofErr w:type="gramStart"/>
      <w:r>
        <w:t>all of</w:t>
      </w:r>
      <w:proofErr w:type="gramEnd"/>
      <w:r>
        <w:t xml:space="preserve"> their </w:t>
      </w:r>
      <w:r w:rsidR="00B87FD2">
        <w:t xml:space="preserve">corporate </w:t>
      </w:r>
      <w:r>
        <w:t>sales data is stored in SQL Server, but their reporting and analytics is mostly done in an offline fashion using Excel.</w:t>
      </w:r>
      <w:r w:rsidR="00B87FD2">
        <w:t xml:space="preserve"> The consultant sales process is largely paper based and provides very limited visibility to the managing Consultants.</w:t>
      </w:r>
      <w:r>
        <w:t xml:space="preserve"> B4U sees tremendous opportunity in investing in a new data platform running in Azure that would help them scale to larger data sets and cost-efficiently handle their seasonality. </w:t>
      </w:r>
      <w:proofErr w:type="gramStart"/>
      <w:r>
        <w:t>In particular, they</w:t>
      </w:r>
      <w:proofErr w:type="gramEnd"/>
      <w:r>
        <w:t xml:space="preserve">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r w:rsidR="00B87FD2">
        <w:t xml:space="preserve"> </w:t>
      </w:r>
    </w:p>
    <w:p w14:paraId="0EFB72AE" w14:textId="16A18343" w:rsidR="00D10DB1" w:rsidRDefault="003E2D5E" w:rsidP="19532FA7">
      <w:r>
        <w:t xml:space="preserve">Security is of course of utmost importance, as almost </w:t>
      </w:r>
      <w:r w:rsidR="00C81F3C">
        <w:t>all</w:t>
      </w:r>
      <w:r>
        <w:t xml:space="preserve"> their data is sensitive in one way or another. </w:t>
      </w: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don’t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employee</w:t>
      </w:r>
      <w:r w:rsidR="00C81F3C">
        <w:t>s</w:t>
      </w:r>
      <w:r w:rsidR="00A268F1">
        <w:t xml:space="preserve"> or consultant</w:t>
      </w:r>
      <w:r w:rsidR="00C81F3C">
        <w:t>s</w:t>
      </w:r>
      <w:r w:rsidR="00A268F1">
        <w:t xml:space="preserve">. </w:t>
      </w:r>
    </w:p>
    <w:p w14:paraId="0C2E5D17" w14:textId="3CF3770F" w:rsidR="00C54BEE" w:rsidRDefault="00C54BEE" w:rsidP="19532FA7">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p>
    <w:p w14:paraId="56125ABC" w14:textId="0C45EA2C" w:rsidR="00553E3C" w:rsidRDefault="00553E3C" w:rsidP="2EBBADF1">
      <w:r>
        <w:t>As B4U has grown, the number of full</w:t>
      </w:r>
      <w:r w:rsidR="00861A62" w:rsidRPr="2EBBADF1">
        <w:t>-</w:t>
      </w:r>
      <w:r>
        <w:t>time employees has also grown to support the ever</w:t>
      </w:r>
      <w:r w:rsidR="00B87FD2" w:rsidRPr="2EBBADF1">
        <w:t>-</w:t>
      </w:r>
      <w:r>
        <w:t xml:space="preserve">growing number of consultants. This has caused them to rethink how they manage IT internally and work together </w:t>
      </w:r>
      <w:r w:rsidR="00B662D1">
        <w:t>to</w:t>
      </w:r>
      <w:r>
        <w:t xml:space="preserve"> support the 1000’s of consultants they now have.  In addition, some of their larger consultants managing </w:t>
      </w:r>
      <w:r w:rsidR="00B662D1">
        <w:t>large numbers</w:t>
      </w:r>
      <w:r>
        <w:t xml:space="preserve"> of consultants o</w:t>
      </w:r>
      <w:r w:rsidR="00B662D1">
        <w:t>n</w:t>
      </w:r>
      <w:r>
        <w:t xml:space="preserve"> their own have also come to B4U for guidance on working the 100’s or even 1000’s of consultants below them. </w:t>
      </w:r>
    </w:p>
    <w:p w14:paraId="05189AD4" w14:textId="6EA8F4B8" w:rsidR="00553E3C" w:rsidRDefault="00553E3C" w:rsidP="19532FA7">
      <w:r>
        <w:t>Some of the roles of the full-time employees at B4U are: the executive team, finance, human resources, sales and marketing support</w:t>
      </w:r>
      <w:r w:rsidR="003129EC">
        <w:t>, inventory management, product design, and a small IT team to support the organization.</w:t>
      </w:r>
    </w:p>
    <w:p w14:paraId="6013094C" w14:textId="3DA3700A" w:rsidR="003129EC" w:rsidRDefault="00B47536" w:rsidP="19532FA7">
      <w:r>
        <w:t>Computers are currently</w:t>
      </w:r>
      <w:r w:rsidR="003129EC">
        <w:t xml:space="preserve"> purchased and sent straight to the IT department to install Windows, configur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p>
    <w:p w14:paraId="420E038D" w14:textId="1C0C850A" w:rsidR="00054484" w:rsidRDefault="00054484" w:rsidP="19532FA7">
      <w:r>
        <w:lastRenderedPageBreak/>
        <w:t>B4U has an aging Infra</w:t>
      </w:r>
      <w:r w:rsidR="009601E2">
        <w:t>structure</w:t>
      </w:r>
      <w:r>
        <w:t xml:space="preserve"> made up of physical servers and </w:t>
      </w:r>
      <w:r w:rsidR="009601E2">
        <w:t>VMware VMs.  These include their Exchange email, applications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p>
    <w:p w14:paraId="61F02943" w14:textId="77777777" w:rsidR="003129EC" w:rsidRDefault="003129EC" w:rsidP="19532FA7">
      <w:r>
        <w:t>As B4U has grown, a couple of things have occurred:</w:t>
      </w:r>
    </w:p>
    <w:p w14:paraId="2918B5C2" w14:textId="2459C002" w:rsidR="003129EC" w:rsidRDefault="00B662D1" w:rsidP="00761B4F">
      <w:pPr>
        <w:pStyle w:val="ListParagraph"/>
        <w:numPr>
          <w:ilvl w:val="0"/>
          <w:numId w:val="46"/>
        </w:numPr>
      </w:pPr>
      <w:r>
        <w:t>To</w:t>
      </w:r>
      <w:r w:rsidR="003129EC">
        <w:t xml:space="preserve"> get high quality employees B4U has started hiring more remote employees.</w:t>
      </w:r>
    </w:p>
    <w:p w14:paraId="442612AF" w14:textId="6C1644C4" w:rsidR="003129EC" w:rsidRDefault="003129EC" w:rsidP="00761B4F">
      <w:pPr>
        <w:pStyle w:val="ListParagraph"/>
        <w:numPr>
          <w:ilvl w:val="0"/>
          <w:numId w:val="46"/>
        </w:numPr>
      </w:pPr>
      <w:r>
        <w:t>As they have grown with consultants around the globe, the</w:t>
      </w:r>
      <w:r w:rsidR="00B662D1">
        <w:t>y</w:t>
      </w:r>
      <w:r>
        <w:t xml:space="preserve"> </w:t>
      </w:r>
      <w:r w:rsidR="00B662D1">
        <w:t xml:space="preserve">have </w:t>
      </w:r>
      <w:r>
        <w:t>hire</w:t>
      </w:r>
      <w:r w:rsidR="00B662D1">
        <w:t>d</w:t>
      </w:r>
      <w:r>
        <w:t xml:space="preserve"> employees in various locations</w:t>
      </w:r>
      <w:r w:rsidR="00B662D1">
        <w:t xml:space="preserve"> around the world </w:t>
      </w:r>
      <w:r>
        <w:t xml:space="preserve">to support these consultants. </w:t>
      </w:r>
    </w:p>
    <w:p w14:paraId="026579E4" w14:textId="5C7BB293" w:rsidR="00B87FD2" w:rsidRDefault="00B87FD2" w:rsidP="00761B4F">
      <w:pPr>
        <w:pStyle w:val="ListParagraph"/>
        <w:numPr>
          <w:ilvl w:val="0"/>
          <w:numId w:val="46"/>
        </w:numPr>
      </w:pPr>
      <w:r>
        <w:t xml:space="preserve">The largely </w:t>
      </w:r>
      <w:r w:rsidR="00B662D1">
        <w:t>paper-based</w:t>
      </w:r>
      <w:r>
        <w:t xml:space="preserve"> sales process </w:t>
      </w:r>
      <w:r w:rsidR="00B662D1">
        <w:t>is</w:t>
      </w:r>
      <w:r>
        <w:t xml:space="preserve"> seen as outdated by potential </w:t>
      </w:r>
      <w:r w:rsidR="002039D5">
        <w:t>consultants and</w:t>
      </w:r>
      <w:r>
        <w:t xml:space="preserve"> </w:t>
      </w:r>
      <w:r w:rsidR="00B662D1">
        <w:t xml:space="preserve">is </w:t>
      </w:r>
      <w:r>
        <w:t>barrier</w:t>
      </w:r>
      <w:r w:rsidR="00B662D1">
        <w:t xml:space="preserve"> to </w:t>
      </w:r>
      <w:r>
        <w:t>recruiting</w:t>
      </w:r>
      <w:r w:rsidR="00B662D1">
        <w:t xml:space="preserve"> new younger consultants</w:t>
      </w:r>
      <w:r>
        <w:t>.</w:t>
      </w:r>
    </w:p>
    <w:p w14:paraId="39F5999A" w14:textId="27813DC8" w:rsidR="003129EC" w:rsidRDefault="00B47536" w:rsidP="19532FA7">
      <w:r>
        <w:t xml:space="preserve">With </w:t>
      </w:r>
      <w:r w:rsidR="002039D5">
        <w:t xml:space="preserve">the </w:t>
      </w:r>
      <w:r>
        <w:t>grow</w:t>
      </w:r>
      <w:r w:rsidR="002039D5">
        <w:t>th</w:t>
      </w:r>
      <w:r>
        <w:t xml:space="preserve"> of remote workers </w:t>
      </w:r>
      <w:r w:rsidR="002039D5">
        <w:t>B4U</w:t>
      </w:r>
      <w:r>
        <w:t xml:space="preserve"> ha</w:t>
      </w:r>
      <w:r w:rsidR="002039D5">
        <w:t>s</w:t>
      </w:r>
      <w:r>
        <w:t xml:space="preserve"> started encountering multiple issues hindering further growth:</w:t>
      </w:r>
    </w:p>
    <w:p w14:paraId="748A8EAD" w14:textId="6792977C" w:rsidR="00B47536" w:rsidRDefault="00B47536" w:rsidP="00761B4F">
      <w:pPr>
        <w:pStyle w:val="ListParagraph"/>
        <w:numPr>
          <w:ilvl w:val="0"/>
          <w:numId w:val="49"/>
        </w:numPr>
      </w:pPr>
      <w:r>
        <w:t>The IT department is getting backed up with the time it has been taking to configure new computers. They also find themselves shipping more and more devices to the various remote workers.</w:t>
      </w:r>
    </w:p>
    <w:p w14:paraId="0AA6891A" w14:textId="242BEA57" w:rsidR="00B76CD1" w:rsidRDefault="00B76CD1" w:rsidP="00761B4F">
      <w:pPr>
        <w:pStyle w:val="ListParagraph"/>
        <w:numPr>
          <w:ilvl w:val="0"/>
          <w:numId w:val="49"/>
        </w:numPr>
      </w:pPr>
      <w:r>
        <w:t>In the past, they weren’t as disciplined in the computer they ordered, as such they have a wide range of brands and types of devices making support a challenge.</w:t>
      </w:r>
      <w:r w:rsidRPr="2EBBADF1">
        <w:t xml:space="preserve"> </w:t>
      </w:r>
    </w:p>
    <w:p w14:paraId="44F70749" w14:textId="03EC12E3" w:rsidR="003129EC" w:rsidRDefault="00B76CD1" w:rsidP="00761B4F">
      <w:pPr>
        <w:pStyle w:val="ListParagraph"/>
        <w:numPr>
          <w:ilvl w:val="0"/>
          <w:numId w:val="49"/>
        </w:numPr>
      </w:pPr>
      <w:r>
        <w:t>With the number of people connect</w:t>
      </w:r>
      <w:r w:rsidR="00D749F5">
        <w:t>ing</w:t>
      </w:r>
      <w:r>
        <w:t xml:space="preserve"> to VPN to access the file server, access has become painfully</w:t>
      </w:r>
      <w:r w:rsidR="003129EC">
        <w:t xml:space="preserve"> </w:t>
      </w:r>
      <w:r>
        <w:t>slow with the</w:t>
      </w:r>
      <w:r w:rsidR="003129EC">
        <w:t xml:space="preserve"> increase</w:t>
      </w:r>
      <w:r>
        <w:t>d</w:t>
      </w:r>
      <w:r w:rsidR="003129EC">
        <w:t xml:space="preserve"> amount and size of files, especially in the marketing department.</w:t>
      </w:r>
    </w:p>
    <w:p w14:paraId="58C8AB52" w14:textId="129D3402" w:rsidR="00861A62" w:rsidRDefault="00861A62" w:rsidP="00761B4F">
      <w:pPr>
        <w:pStyle w:val="ListParagraph"/>
        <w:numPr>
          <w:ilvl w:val="0"/>
          <w:numId w:val="49"/>
        </w:numPr>
      </w:pPr>
      <w:r>
        <w:t xml:space="preserve">Communication has become a challenge between all the remote employees as well as communication from B4U to consultants. Some of the consultants managing 100’s or 1000’s of other consultants </w:t>
      </w:r>
      <w:proofErr w:type="gramStart"/>
      <w:r>
        <w:t>have</w:t>
      </w:r>
      <w:proofErr w:type="gramEnd"/>
      <w:r>
        <w:t xml:space="preserve"> started asking for recommendations on how they can better communicate with the consultants reporting to them.</w:t>
      </w:r>
    </w:p>
    <w:p w14:paraId="61411B50" w14:textId="1602A0D2" w:rsidR="00714A6C" w:rsidRDefault="00861A62" w:rsidP="00761B4F">
      <w:pPr>
        <w:pStyle w:val="ListParagraph"/>
      </w:pPr>
      <w:r>
        <w:t xml:space="preserve">With </w:t>
      </w:r>
      <w:r w:rsidR="002039D5">
        <w:t>all</w:t>
      </w:r>
      <w:r>
        <w:t xml:space="preserve"> these challenges, as mentioned before, security and data residency </w:t>
      </w:r>
      <w:r w:rsidR="002039D5">
        <w:t>are</w:t>
      </w:r>
      <w:r w:rsidRPr="2EBBADF1">
        <w:t xml:space="preserve"> </w:t>
      </w:r>
      <w:r w:rsidR="002039D5">
        <w:t xml:space="preserve">also </w:t>
      </w:r>
      <w:r>
        <w:t>extremely important both with internal content as well as content shared with their consultants.</w:t>
      </w:r>
    </w:p>
    <w:p w14:paraId="7C7E09F6" w14:textId="7DE06084" w:rsidR="00861A62" w:rsidRDefault="00714A6C" w:rsidP="00761B4F">
      <w:pPr>
        <w:pStyle w:val="ListParagraph"/>
        <w:numPr>
          <w:ilvl w:val="0"/>
          <w:numId w:val="49"/>
        </w:numPr>
      </w:pPr>
      <w:r>
        <w:t>Their aging Exchange 2013 environment is running out of space to host the ever</w:t>
      </w:r>
      <w:r w:rsidR="00B87FD2">
        <w:t>-</w:t>
      </w:r>
      <w:r>
        <w:t>increasing amount of email. The hardware and software are both ready for an upgrade, but B4U is also open to other options besides hosting their email on-premises.</w:t>
      </w:r>
    </w:p>
    <w:p w14:paraId="0A0A7543" w14:textId="291A610D" w:rsidR="009601E2" w:rsidRDefault="009601E2" w:rsidP="00761B4F">
      <w:pPr>
        <w:pStyle w:val="ListParagraph"/>
        <w:numPr>
          <w:ilvl w:val="0"/>
          <w:numId w:val="49"/>
        </w:numPr>
      </w:pPr>
      <w:r>
        <w:t xml:space="preserve">They feel that resources which are being used to manage an aging infrastructure and datacenter should be reallocated toward their modernization efforts.  They want to move </w:t>
      </w:r>
      <w:proofErr w:type="gramStart"/>
      <w:r>
        <w:t>all of</w:t>
      </w:r>
      <w:proofErr w:type="gramEnd"/>
      <w:r>
        <w:t xml:space="preserve"> their applications and data to the cloud.</w:t>
      </w:r>
    </w:p>
    <w:p w14:paraId="53CF048E" w14:textId="2C93B35D" w:rsidR="00A150F9" w:rsidRDefault="00861A62" w:rsidP="00761B4F">
      <w:r>
        <w:t xml:space="preserve">With B4U looking to leverage </w:t>
      </w:r>
      <w:r w:rsidR="007059B0">
        <w:t>the cloud</w:t>
      </w:r>
      <w:r w:rsidR="004F48A8">
        <w:t>, they would like to stay with Microsoft for as much as possible</w:t>
      </w:r>
      <w:r w:rsidR="007059B0">
        <w:t xml:space="preserve"> as well as offload as much as possible to the cloud. </w:t>
      </w:r>
      <w:r w:rsidR="00A150F9">
        <w:br w:type="page"/>
      </w:r>
    </w:p>
    <w:p w14:paraId="04B0DDA9" w14:textId="2089715F" w:rsidR="00F954C8" w:rsidRPr="00F954C8" w:rsidRDefault="00F954C8" w:rsidP="00A150F9">
      <w:pPr>
        <w:pStyle w:val="Heading4"/>
      </w:pPr>
      <w:r w:rsidRPr="00F954C8">
        <w:lastRenderedPageBreak/>
        <w:t>Customer needs</w:t>
      </w:r>
      <w:bookmarkEnd w:id="14"/>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rFonts w:cs="Segoe UI"/>
        </w:rPr>
      </w:pPr>
      <w:bookmarkStart w:id="15" w:name="_Toc492640586"/>
      <w:r>
        <w:rPr>
          <w:rFonts w:cs="Segoe UI"/>
        </w:rPr>
        <w:t>Modernize their analytics capabilities in the cloud.</w:t>
      </w:r>
    </w:p>
    <w:p w14:paraId="37107951" w14:textId="61C7F638" w:rsidR="00602E2C" w:rsidRDefault="00602E2C" w:rsidP="007332FE">
      <w:pPr>
        <w:numPr>
          <w:ilvl w:val="0"/>
          <w:numId w:val="30"/>
        </w:numPr>
        <w:spacing w:after="0" w:line="250" w:lineRule="auto"/>
        <w:ind w:right="13" w:hanging="360"/>
        <w:rPr>
          <w:rFonts w:cs="Segoe UI"/>
        </w:rPr>
      </w:pPr>
      <w:r>
        <w:rPr>
          <w:rFonts w:cs="Segoe UI"/>
        </w:rPr>
        <w:t>Maintain and improve their security posture.</w:t>
      </w:r>
    </w:p>
    <w:p w14:paraId="7AD0243B" w14:textId="7409ED3C" w:rsidR="009509B6" w:rsidRDefault="009509B6" w:rsidP="007332FE">
      <w:pPr>
        <w:numPr>
          <w:ilvl w:val="0"/>
          <w:numId w:val="30"/>
        </w:numPr>
        <w:spacing w:after="0" w:line="250" w:lineRule="auto"/>
        <w:ind w:right="13" w:hanging="360"/>
        <w:rPr>
          <w:rFonts w:cs="Segoe UI"/>
        </w:rPr>
      </w:pPr>
      <w:r>
        <w:rPr>
          <w:rFonts w:cs="Segoe UI"/>
        </w:rPr>
        <w:t>Speed up the deployment process of Windows 10</w:t>
      </w:r>
      <w:r w:rsidR="009601E2">
        <w:rPr>
          <w:rFonts w:cs="Segoe UI"/>
        </w:rPr>
        <w:t>.</w:t>
      </w:r>
    </w:p>
    <w:p w14:paraId="450CD256" w14:textId="3BDF1BDF" w:rsidR="009509B6" w:rsidRDefault="009509B6" w:rsidP="007332FE">
      <w:pPr>
        <w:numPr>
          <w:ilvl w:val="0"/>
          <w:numId w:val="30"/>
        </w:numPr>
        <w:spacing w:after="0" w:line="250" w:lineRule="auto"/>
        <w:ind w:right="13" w:hanging="360"/>
        <w:rPr>
          <w:rFonts w:cs="Segoe UI"/>
        </w:rPr>
      </w:pPr>
      <w:r>
        <w:rPr>
          <w:rFonts w:cs="Segoe UI"/>
        </w:rPr>
        <w:t>Standardize on computer hardware across the organization</w:t>
      </w:r>
      <w:r w:rsidR="009601E2">
        <w:rPr>
          <w:rFonts w:cs="Segoe UI"/>
        </w:rPr>
        <w:t>.</w:t>
      </w:r>
    </w:p>
    <w:p w14:paraId="0EAB242A" w14:textId="793D0443" w:rsidR="009509B6" w:rsidRDefault="009509B6" w:rsidP="007332FE">
      <w:pPr>
        <w:numPr>
          <w:ilvl w:val="0"/>
          <w:numId w:val="30"/>
        </w:numPr>
        <w:spacing w:after="0" w:line="250" w:lineRule="auto"/>
        <w:ind w:right="13" w:hanging="360"/>
        <w:rPr>
          <w:rFonts w:cs="Segoe UI"/>
        </w:rPr>
      </w:pPr>
      <w:r>
        <w:rPr>
          <w:rFonts w:cs="Segoe UI"/>
        </w:rPr>
        <w:t>Eliminate the need for VPN to access files and resources</w:t>
      </w:r>
      <w:r w:rsidR="009601E2">
        <w:rPr>
          <w:rFonts w:cs="Segoe UI"/>
        </w:rPr>
        <w:t>.</w:t>
      </w:r>
    </w:p>
    <w:p w14:paraId="375EA1F9" w14:textId="77777777" w:rsidR="009509B6" w:rsidRDefault="009509B6" w:rsidP="007332FE">
      <w:pPr>
        <w:numPr>
          <w:ilvl w:val="0"/>
          <w:numId w:val="30"/>
        </w:numPr>
        <w:spacing w:after="0" w:line="250" w:lineRule="auto"/>
        <w:ind w:right="13" w:hanging="360"/>
        <w:rPr>
          <w:rFonts w:cs="Segoe UI"/>
        </w:rPr>
      </w:pPr>
      <w:r>
        <w:rPr>
          <w:rFonts w:cs="Segoe UI"/>
        </w:rPr>
        <w:t>Provide tools for better communication:</w:t>
      </w:r>
    </w:p>
    <w:p w14:paraId="3FB0286F" w14:textId="77777777" w:rsidR="009509B6" w:rsidRPr="00761B4F" w:rsidRDefault="009509B6" w:rsidP="00761B4F">
      <w:pPr>
        <w:numPr>
          <w:ilvl w:val="1"/>
          <w:numId w:val="30"/>
        </w:numPr>
        <w:spacing w:after="0" w:line="250" w:lineRule="auto"/>
        <w:ind w:right="13" w:hanging="360"/>
        <w:rPr>
          <w:rFonts w:cs="Segoe UI"/>
        </w:rPr>
      </w:pPr>
      <w:r>
        <w:rPr>
          <w:rFonts w:cs="Segoe UI"/>
        </w:rPr>
        <w:t>Between full time employees</w:t>
      </w:r>
    </w:p>
    <w:p w14:paraId="142C9B54" w14:textId="77777777" w:rsidR="009509B6" w:rsidRPr="00761B4F" w:rsidRDefault="009509B6" w:rsidP="00761B4F">
      <w:pPr>
        <w:numPr>
          <w:ilvl w:val="1"/>
          <w:numId w:val="30"/>
        </w:numPr>
        <w:spacing w:after="0" w:line="250" w:lineRule="auto"/>
        <w:ind w:right="13" w:hanging="360"/>
        <w:rPr>
          <w:rFonts w:cs="Segoe UI"/>
        </w:rPr>
      </w:pPr>
      <w:r>
        <w:rPr>
          <w:rFonts w:cs="Segoe UI"/>
        </w:rPr>
        <w:t>Between full time employees and consultants</w:t>
      </w:r>
    </w:p>
    <w:p w14:paraId="69483716" w14:textId="3954C636" w:rsidR="009509B6" w:rsidRPr="00761B4F" w:rsidRDefault="009509B6" w:rsidP="00761B4F">
      <w:pPr>
        <w:numPr>
          <w:ilvl w:val="1"/>
          <w:numId w:val="30"/>
        </w:numPr>
        <w:spacing w:after="0" w:line="250" w:lineRule="auto"/>
        <w:ind w:right="13" w:hanging="360"/>
        <w:rPr>
          <w:rFonts w:cs="Segoe UI"/>
        </w:rPr>
      </w:pPr>
      <w:r>
        <w:rPr>
          <w:rFonts w:cs="Segoe UI"/>
        </w:rPr>
        <w:t xml:space="preserve">Between consultants and the </w:t>
      </w:r>
      <w:r w:rsidR="00732BE2">
        <w:rPr>
          <w:rFonts w:cs="Segoe UI"/>
        </w:rPr>
        <w:t>consultants,</w:t>
      </w:r>
      <w:r>
        <w:rPr>
          <w:rFonts w:cs="Segoe UI"/>
        </w:rPr>
        <w:t xml:space="preserve"> they manage</w:t>
      </w:r>
    </w:p>
    <w:p w14:paraId="264B2E71" w14:textId="36EA50AC" w:rsidR="00C278DE" w:rsidRPr="00C278DE" w:rsidRDefault="00C278DE" w:rsidP="00C278DE">
      <w:pPr>
        <w:numPr>
          <w:ilvl w:val="0"/>
          <w:numId w:val="30"/>
        </w:numPr>
        <w:spacing w:after="0" w:line="250" w:lineRule="auto"/>
        <w:ind w:right="13" w:hanging="360"/>
        <w:rPr>
          <w:rFonts w:cs="Segoe UI"/>
        </w:rPr>
      </w:pPr>
      <w:r>
        <w:rPr>
          <w:rFonts w:cs="Segoe UI"/>
        </w:rPr>
        <w:t>Look at alternatives for an email server that can scale to support 1000’s of mailboxes and terabytes of email for users around the globe.</w:t>
      </w:r>
    </w:p>
    <w:p w14:paraId="68A35035" w14:textId="34D97EC5" w:rsidR="00C278DE" w:rsidRDefault="009509B6" w:rsidP="009509B6">
      <w:pPr>
        <w:numPr>
          <w:ilvl w:val="0"/>
          <w:numId w:val="30"/>
        </w:numPr>
        <w:spacing w:after="0" w:line="250" w:lineRule="auto"/>
        <w:ind w:right="13" w:hanging="360"/>
        <w:rPr>
          <w:rFonts w:cs="Segoe UI"/>
        </w:rPr>
      </w:pPr>
      <w:r>
        <w:rPr>
          <w:rFonts w:cs="Segoe UI"/>
        </w:rPr>
        <w:t>Insure the data remains secure and located in the proper geographic region to insure compliance</w:t>
      </w:r>
      <w:r w:rsidR="009601E2">
        <w:rPr>
          <w:rFonts w:cs="Segoe UI"/>
        </w:rPr>
        <w:t>.</w:t>
      </w:r>
    </w:p>
    <w:p w14:paraId="1BB0A6FB" w14:textId="16E10BEF" w:rsidR="00B87FD2" w:rsidRDefault="00B87FD2" w:rsidP="009509B6">
      <w:pPr>
        <w:numPr>
          <w:ilvl w:val="0"/>
          <w:numId w:val="30"/>
        </w:numPr>
        <w:spacing w:after="0" w:line="250" w:lineRule="auto"/>
        <w:ind w:right="13" w:hanging="360"/>
        <w:rPr>
          <w:rFonts w:cs="Segoe UI"/>
        </w:rPr>
      </w:pPr>
      <w:r>
        <w:rPr>
          <w:rFonts w:cs="Segoe UI"/>
        </w:rPr>
        <w:t xml:space="preserve">A platform for rapidly </w:t>
      </w:r>
      <w:r w:rsidR="00F51B2C">
        <w:rPr>
          <w:rFonts w:cs="Segoe UI"/>
        </w:rPr>
        <w:t>creating and deploying mobile apps to employees and consultants</w:t>
      </w:r>
      <w:r w:rsidR="009601E2">
        <w:rPr>
          <w:rFonts w:cs="Segoe UI"/>
        </w:rPr>
        <w:t>.</w:t>
      </w:r>
    </w:p>
    <w:p w14:paraId="00F0AB96" w14:textId="0444CDC7" w:rsidR="00B87FD2" w:rsidRDefault="00B87FD2" w:rsidP="009509B6">
      <w:pPr>
        <w:numPr>
          <w:ilvl w:val="0"/>
          <w:numId w:val="30"/>
        </w:numPr>
        <w:spacing w:after="0" w:line="250" w:lineRule="auto"/>
        <w:ind w:right="13" w:hanging="360"/>
        <w:rPr>
          <w:rFonts w:cs="Segoe UI"/>
        </w:rPr>
      </w:pPr>
      <w:r>
        <w:rPr>
          <w:rFonts w:cs="Segoe UI"/>
        </w:rPr>
        <w:t>Give consultants a simplified, mobile centric process for entering sale details and customer contact information</w:t>
      </w:r>
    </w:p>
    <w:p w14:paraId="67849A66" w14:textId="004C10B5" w:rsidR="00B87FD2" w:rsidRDefault="00B87FD2" w:rsidP="009509B6">
      <w:pPr>
        <w:numPr>
          <w:ilvl w:val="0"/>
          <w:numId w:val="30"/>
        </w:numPr>
        <w:spacing w:after="0" w:line="250" w:lineRule="auto"/>
        <w:ind w:right="13" w:hanging="360"/>
        <w:rPr>
          <w:rFonts w:cs="Segoe UI"/>
        </w:rPr>
      </w:pPr>
      <w:r>
        <w:rPr>
          <w:rFonts w:cs="Segoe UI"/>
        </w:rPr>
        <w:t xml:space="preserve">Self-service reporting capabilities </w:t>
      </w:r>
      <w:r w:rsidR="00F51B2C">
        <w:rPr>
          <w:rFonts w:cs="Segoe UI"/>
        </w:rPr>
        <w:t>for employees and consultants</w:t>
      </w:r>
      <w:r w:rsidR="009601E2">
        <w:rPr>
          <w:rFonts w:cs="Segoe UI"/>
        </w:rPr>
        <w:t>.</w:t>
      </w:r>
    </w:p>
    <w:p w14:paraId="0129B1B2" w14:textId="1A423C4F" w:rsidR="009601E2" w:rsidRDefault="009601E2" w:rsidP="009509B6">
      <w:pPr>
        <w:numPr>
          <w:ilvl w:val="0"/>
          <w:numId w:val="30"/>
        </w:numPr>
        <w:spacing w:after="0" w:line="250" w:lineRule="auto"/>
        <w:ind w:right="13" w:hanging="360"/>
        <w:rPr>
          <w:rFonts w:cs="Segoe UI"/>
        </w:rPr>
      </w:pPr>
      <w:r>
        <w:rPr>
          <w:rFonts w:cs="Segoe UI"/>
        </w:rPr>
        <w:t>All remaining servers and VMs need to be moved to the cloud.  B4U wants to focus on their applications and consultants not running a datacenter.</w:t>
      </w:r>
    </w:p>
    <w:p w14:paraId="4122989B" w14:textId="27AABF7A" w:rsidR="00F954C8" w:rsidRPr="00F954C8" w:rsidRDefault="00F954C8" w:rsidP="00A150F9">
      <w:pPr>
        <w:pStyle w:val="Heading4"/>
      </w:pPr>
      <w:r w:rsidRPr="00F954C8">
        <w:t xml:space="preserve">Customer objections </w:t>
      </w:r>
      <w:bookmarkEnd w:id="15"/>
    </w:p>
    <w:p w14:paraId="6438F7F8" w14:textId="19B54F61" w:rsidR="00883B57" w:rsidRDefault="00883B57" w:rsidP="00721F4A">
      <w:pPr>
        <w:numPr>
          <w:ilvl w:val="0"/>
          <w:numId w:val="32"/>
        </w:numPr>
        <w:spacing w:after="40" w:line="250" w:lineRule="auto"/>
        <w:ind w:right="13" w:hanging="360"/>
        <w:rPr>
          <w:rFonts w:cs="Segoe UI"/>
        </w:rPr>
      </w:pPr>
      <w:bookmarkStart w:id="16" w:name="_Toc492640587"/>
      <w:r>
        <w:rPr>
          <w:rFonts w:cs="Segoe UI"/>
        </w:rPr>
        <w:t>We’re a little confused- what is the Microsoft Cloud and how do the big pieces fit together? How do they relate to what we do with our on-premise laptops and devices?</w:t>
      </w:r>
    </w:p>
    <w:p w14:paraId="0F09963D" w14:textId="57504522" w:rsidR="00405EDE" w:rsidRPr="00721F4A" w:rsidRDefault="00146200" w:rsidP="00721F4A">
      <w:pPr>
        <w:numPr>
          <w:ilvl w:val="0"/>
          <w:numId w:val="32"/>
        </w:numPr>
        <w:spacing w:after="40" w:line="250" w:lineRule="auto"/>
        <w:ind w:right="13" w:hanging="360"/>
        <w:rPr>
          <w:rFonts w:cs="Segoe UI"/>
        </w:rPr>
      </w:pPr>
      <w:r>
        <w:rPr>
          <w:rFonts w:cs="Segoe UI"/>
        </w:rPr>
        <w:t>Can Microsoft 365 really handle the security requirements of B4U?</w:t>
      </w:r>
      <w:r w:rsidR="00721F4A">
        <w:rPr>
          <w:rFonts w:cs="Segoe UI"/>
        </w:rPr>
        <w:t xml:space="preserve"> </w:t>
      </w:r>
      <w:r w:rsidR="00405EDE" w:rsidRPr="00721F4A">
        <w:rPr>
          <w:rFonts w:cs="Segoe UI"/>
        </w:rPr>
        <w:t xml:space="preserve">I </w:t>
      </w:r>
      <w:r w:rsidR="00721F4A">
        <w:rPr>
          <w:rFonts w:cs="Segoe UI"/>
        </w:rPr>
        <w:t>like</w:t>
      </w:r>
      <w:r w:rsidR="00405EDE" w:rsidRPr="00721F4A">
        <w:rPr>
          <w:rFonts w:cs="Segoe UI"/>
        </w:rPr>
        <w:t xml:space="preserve"> my own data center, it’s more secure there.</w:t>
      </w:r>
    </w:p>
    <w:p w14:paraId="613E9D6F" w14:textId="77777777" w:rsidR="00405EDE" w:rsidRDefault="00405EDE" w:rsidP="008D679F">
      <w:pPr>
        <w:numPr>
          <w:ilvl w:val="0"/>
          <w:numId w:val="32"/>
        </w:numPr>
        <w:spacing w:after="40" w:line="250" w:lineRule="auto"/>
        <w:ind w:right="13" w:hanging="360"/>
        <w:rPr>
          <w:rFonts w:cs="Segoe UI"/>
        </w:rPr>
      </w:pPr>
      <w:r>
        <w:rPr>
          <w:rFonts w:cs="Segoe UI"/>
        </w:rPr>
        <w:t xml:space="preserve">I like to purchase software one and use it for a while.  I’m not so sure about a subscription, is it </w:t>
      </w:r>
      <w:proofErr w:type="gramStart"/>
      <w:r>
        <w:rPr>
          <w:rFonts w:cs="Segoe UI"/>
        </w:rPr>
        <w:t>really worth it</w:t>
      </w:r>
      <w:proofErr w:type="gramEnd"/>
      <w:r>
        <w:rPr>
          <w:rFonts w:cs="Segoe UI"/>
        </w:rPr>
        <w:t>?</w:t>
      </w:r>
    </w:p>
    <w:p w14:paraId="6C1FF24D" w14:textId="77777777" w:rsidR="00405EDE" w:rsidRDefault="00405EDE" w:rsidP="008D679F">
      <w:pPr>
        <w:numPr>
          <w:ilvl w:val="0"/>
          <w:numId w:val="32"/>
        </w:numPr>
        <w:spacing w:after="40" w:line="250" w:lineRule="auto"/>
        <w:ind w:right="13" w:hanging="360"/>
        <w:rPr>
          <w:rFonts w:cs="Segoe UI"/>
        </w:rPr>
      </w:pPr>
      <w:r>
        <w:rPr>
          <w:rFonts w:cs="Segoe UI"/>
        </w:rPr>
        <w:t>It’s the “cloud” how can I be sure where my data is stored for compliance?</w:t>
      </w:r>
    </w:p>
    <w:p w14:paraId="36CA4CEF" w14:textId="77777777" w:rsidR="00B51F90" w:rsidRDefault="00405EDE" w:rsidP="00405EDE">
      <w:pPr>
        <w:numPr>
          <w:ilvl w:val="0"/>
          <w:numId w:val="32"/>
        </w:numPr>
        <w:spacing w:after="40" w:line="250" w:lineRule="auto"/>
        <w:ind w:right="13" w:hanging="360"/>
        <w:rPr>
          <w:rFonts w:cs="Segoe UI"/>
        </w:rPr>
      </w:pPr>
      <w:r>
        <w:rPr>
          <w:rFonts w:cs="Segoe UI"/>
        </w:rPr>
        <w:t xml:space="preserve">We have certain regulations we </w:t>
      </w:r>
      <w:proofErr w:type="gramStart"/>
      <w:r>
        <w:rPr>
          <w:rFonts w:cs="Segoe UI"/>
        </w:rPr>
        <w:t>have to</w:t>
      </w:r>
      <w:proofErr w:type="gramEnd"/>
      <w:r>
        <w:rPr>
          <w:rFonts w:cs="Segoe UI"/>
        </w:rPr>
        <w:t xml:space="preserve"> comply to, is Microsoft 365 compliant with those regulations?</w:t>
      </w:r>
    </w:p>
    <w:p w14:paraId="60146A87" w14:textId="77777777" w:rsidR="009601E2" w:rsidRDefault="00B51F90" w:rsidP="00405EDE">
      <w:pPr>
        <w:numPr>
          <w:ilvl w:val="0"/>
          <w:numId w:val="32"/>
        </w:numPr>
        <w:spacing w:after="40" w:line="250" w:lineRule="auto"/>
        <w:ind w:right="13" w:hanging="360"/>
        <w:rPr>
          <w:rFonts w:cs="Segoe UI"/>
        </w:rPr>
      </w:pPr>
      <w:r>
        <w:rPr>
          <w:rFonts w:cs="Segoe UI"/>
        </w:rPr>
        <w:t xml:space="preserve">We are concerned about the cost to create and update mobile applications for our consultants. We aren’t interested adding a web development department. </w:t>
      </w:r>
    </w:p>
    <w:p w14:paraId="23381C8E" w14:textId="3D791267" w:rsidR="00A150F9" w:rsidRPr="00405EDE" w:rsidRDefault="009601E2" w:rsidP="00405EDE">
      <w:pPr>
        <w:numPr>
          <w:ilvl w:val="0"/>
          <w:numId w:val="32"/>
        </w:numPr>
        <w:spacing w:after="40" w:line="250" w:lineRule="auto"/>
        <w:ind w:right="13" w:hanging="360"/>
        <w:rPr>
          <w:rFonts w:cs="Segoe UI"/>
        </w:rPr>
      </w:pPr>
      <w:r>
        <w:rPr>
          <w:rFonts w:cs="Segoe UI"/>
        </w:rPr>
        <w:t xml:space="preserve">If we move </w:t>
      </w:r>
      <w:proofErr w:type="gramStart"/>
      <w:r>
        <w:rPr>
          <w:rFonts w:cs="Segoe UI"/>
        </w:rPr>
        <w:t>all of</w:t>
      </w:r>
      <w:proofErr w:type="gramEnd"/>
      <w:r>
        <w:rPr>
          <w:rFonts w:cs="Segoe UI"/>
        </w:rPr>
        <w:t xml:space="preserve"> our infrastructure to the cloud how will our corporate team access those servers?  Do we need a new WAN connection?</w:t>
      </w:r>
      <w:r w:rsidR="00A150F9">
        <w:br w:type="page"/>
      </w:r>
    </w:p>
    <w:p w14:paraId="481CFA2E" w14:textId="4DDAEF77" w:rsidR="00F954C8" w:rsidRPr="00F954C8" w:rsidRDefault="00151025" w:rsidP="00A150F9">
      <w:pPr>
        <w:pStyle w:val="Heading2"/>
        <w:rPr>
          <w:rFonts w:eastAsia="Times New Roman"/>
        </w:rPr>
      </w:pPr>
      <w:bookmarkStart w:id="17" w:name="_Toc492638969"/>
      <w:bookmarkStart w:id="18" w:name="_Toc492640501"/>
      <w:bookmarkStart w:id="19" w:name="_Toc492640588"/>
      <w:bookmarkStart w:id="20" w:name="_Toc492652747"/>
      <w:bookmarkStart w:id="21" w:name="_Toc526767790"/>
      <w:bookmarkEnd w:id="16"/>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solution</w:t>
      </w:r>
      <w:bookmarkEnd w:id="17"/>
      <w:bookmarkEnd w:id="18"/>
      <w:bookmarkEnd w:id="19"/>
      <w:bookmarkEnd w:id="20"/>
      <w:bookmarkEnd w:id="21"/>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68C3C638" w:rsidR="008D679F" w:rsidRPr="00761B4F" w:rsidRDefault="00B77097">
      <w:pPr>
        <w:rPr>
          <w:i/>
          <w:iCs/>
        </w:rPr>
      </w:pPr>
      <w:r w:rsidRPr="00761B4F">
        <w:rPr>
          <w:i/>
          <w:iCs/>
        </w:rPr>
        <w:t>The Microsoft Cloud</w:t>
      </w:r>
    </w:p>
    <w:p w14:paraId="1AD1DE9C" w14:textId="39983327" w:rsidR="008D679F" w:rsidRDefault="00B77097" w:rsidP="008D679F">
      <w:pPr>
        <w:numPr>
          <w:ilvl w:val="0"/>
          <w:numId w:val="34"/>
        </w:numPr>
        <w:spacing w:after="40" w:line="250" w:lineRule="auto"/>
        <w:ind w:right="123"/>
        <w:contextualSpacing/>
        <w:rPr>
          <w:rFonts w:cs="Segoe UI"/>
        </w:rPr>
      </w:pPr>
      <w:r>
        <w:rPr>
          <w:rFonts w:cs="Segoe UI"/>
        </w:rPr>
        <w:t xml:space="preserve">In a single diagram, illustrate </w:t>
      </w:r>
      <w:r w:rsidR="00415534">
        <w:rPr>
          <w:rFonts w:cs="Segoe UI"/>
        </w:rPr>
        <w:t>the big components of the Microsoft Cloud as you would explain it to B4U</w:t>
      </w:r>
      <w:r w:rsidR="00333821">
        <w:rPr>
          <w:rFonts w:cs="Segoe UI"/>
        </w:rPr>
        <w:t>.</w:t>
      </w:r>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1EEF2CB9" w:rsidR="008D679F" w:rsidRPr="00761B4F" w:rsidRDefault="00405EDE">
      <w:pPr>
        <w:rPr>
          <w:rFonts w:eastAsia="Arial"/>
          <w:i/>
          <w:iCs/>
        </w:rPr>
      </w:pPr>
      <w:r w:rsidRPr="00761B4F">
        <w:rPr>
          <w:i/>
          <w:iCs/>
        </w:rPr>
        <w:t>Modern Workplace</w:t>
      </w:r>
      <w:r w:rsidR="001208E3" w:rsidRPr="00761B4F">
        <w:rPr>
          <w:i/>
          <w:iCs/>
        </w:rPr>
        <w:t xml:space="preserve"> &amp; Business Apps </w:t>
      </w:r>
    </w:p>
    <w:p w14:paraId="0B5EB5DF" w14:textId="77777777" w:rsidR="00405EDE" w:rsidRDefault="00405EDE" w:rsidP="008D679F">
      <w:pPr>
        <w:numPr>
          <w:ilvl w:val="0"/>
          <w:numId w:val="33"/>
        </w:numPr>
        <w:spacing w:after="40" w:line="250" w:lineRule="auto"/>
        <w:ind w:right="13"/>
        <w:rPr>
          <w:rFonts w:cs="Segoe UI"/>
        </w:rPr>
      </w:pPr>
      <w:r>
        <w:rPr>
          <w:rFonts w:cs="Segoe UI"/>
        </w:rPr>
        <w:t>Desktop deployment – How can Microsoft 365 Help with the IT Staff delivering workstations to users quicker and standardizing on hardware for the varying roles within the company?</w:t>
      </w:r>
    </w:p>
    <w:p w14:paraId="54137872" w14:textId="77777777" w:rsidR="00405EDE" w:rsidRDefault="00405EDE" w:rsidP="00761B4F">
      <w:pPr>
        <w:spacing w:after="40" w:line="250" w:lineRule="auto"/>
        <w:ind w:right="13"/>
        <w:rPr>
          <w:rFonts w:cs="Segoe UI"/>
        </w:rPr>
      </w:pPr>
    </w:p>
    <w:p w14:paraId="62AE1420" w14:textId="77777777" w:rsidR="00405EDE" w:rsidRPr="00761B4F" w:rsidRDefault="00405EDE" w:rsidP="00761B4F">
      <w:pPr>
        <w:pStyle w:val="ListParagraph"/>
        <w:numPr>
          <w:ilvl w:val="0"/>
          <w:numId w:val="33"/>
        </w:numPr>
        <w:spacing w:after="40" w:line="250" w:lineRule="auto"/>
        <w:ind w:right="13"/>
        <w:rPr>
          <w:rFonts w:cs="Segoe UI"/>
        </w:rPr>
      </w:pPr>
      <w:r>
        <w:rPr>
          <w:rFonts w:cs="Segoe UI"/>
        </w:rPr>
        <w:t>How would you leverage the Microsoft Cloud to replace the current file share B4U has in place?</w:t>
      </w:r>
    </w:p>
    <w:p w14:paraId="4B46F59A" w14:textId="77777777" w:rsidR="00405EDE" w:rsidRPr="00405EDE" w:rsidRDefault="00405EDE" w:rsidP="00761B4F">
      <w:pPr>
        <w:pStyle w:val="ListParagraph"/>
        <w:rPr>
          <w:rFonts w:cs="Segoe UI"/>
        </w:rPr>
      </w:pPr>
    </w:p>
    <w:p w14:paraId="1AC77D7E" w14:textId="6D4EF7D2" w:rsidR="006B015D" w:rsidRPr="00761B4F" w:rsidRDefault="00405EDE" w:rsidP="00761B4F">
      <w:pPr>
        <w:pStyle w:val="ListParagraph"/>
        <w:numPr>
          <w:ilvl w:val="0"/>
          <w:numId w:val="33"/>
        </w:numPr>
        <w:spacing w:after="40" w:line="250" w:lineRule="auto"/>
        <w:ind w:right="13"/>
        <w:rPr>
          <w:rFonts w:cs="Segoe UI"/>
        </w:rPr>
      </w:pPr>
      <w:r>
        <w:rPr>
          <w:rFonts w:cs="Segoe UI"/>
        </w:rPr>
        <w:t>B4U has several different “types” of people that need to communicate with each other. How can Microsoft 365 be used to improve communication between them all?</w:t>
      </w:r>
    </w:p>
    <w:p w14:paraId="7AA08F78" w14:textId="77777777" w:rsidR="006B015D" w:rsidRPr="006B015D" w:rsidRDefault="006B015D" w:rsidP="00761B4F">
      <w:pPr>
        <w:pStyle w:val="ListParagraph"/>
        <w:rPr>
          <w:rFonts w:cs="Segoe UI"/>
        </w:rPr>
      </w:pPr>
    </w:p>
    <w:p w14:paraId="0986275B" w14:textId="7B98A64B" w:rsidR="006B015D" w:rsidRPr="00761B4F" w:rsidRDefault="006B015D" w:rsidP="00761B4F">
      <w:pPr>
        <w:pStyle w:val="ListParagraph"/>
        <w:numPr>
          <w:ilvl w:val="0"/>
          <w:numId w:val="33"/>
        </w:numPr>
        <w:spacing w:after="40" w:line="250" w:lineRule="auto"/>
        <w:ind w:right="13"/>
        <w:rPr>
          <w:rFonts w:cs="Segoe UI"/>
        </w:rPr>
      </w:pPr>
      <w:r>
        <w:rPr>
          <w:rFonts w:cs="Segoe UI"/>
        </w:rPr>
        <w:t>What services in Microsoft 365 can be used to alleviate the issues of the aging Exchange server and support growth going forward?</w:t>
      </w:r>
    </w:p>
    <w:p w14:paraId="7225FD0C" w14:textId="77777777" w:rsidR="006B015D" w:rsidRPr="006B015D" w:rsidRDefault="006B015D" w:rsidP="00761B4F">
      <w:pPr>
        <w:pStyle w:val="ListParagraph"/>
        <w:rPr>
          <w:rFonts w:cs="Segoe UI"/>
        </w:rPr>
      </w:pPr>
    </w:p>
    <w:p w14:paraId="7FE3D882" w14:textId="2A307E6A" w:rsidR="006B015D" w:rsidRPr="00761B4F" w:rsidRDefault="006B015D" w:rsidP="00761B4F">
      <w:pPr>
        <w:pStyle w:val="ListParagraph"/>
        <w:numPr>
          <w:ilvl w:val="0"/>
          <w:numId w:val="33"/>
        </w:numPr>
        <w:spacing w:after="40" w:line="250" w:lineRule="auto"/>
        <w:ind w:right="13"/>
        <w:rPr>
          <w:rFonts w:cs="Segoe UI"/>
        </w:rPr>
      </w:pPr>
      <w:r>
        <w:rPr>
          <w:rFonts w:cs="Segoe UI"/>
        </w:rPr>
        <w:t>How can Microsoft 365 be leveraged to support the other initiatives going on within the company?</w:t>
      </w:r>
    </w:p>
    <w:p w14:paraId="22D9D810" w14:textId="77777777" w:rsidR="006B015D" w:rsidRPr="006B015D" w:rsidRDefault="006B015D" w:rsidP="00761B4F">
      <w:pPr>
        <w:pStyle w:val="ListParagraph"/>
        <w:rPr>
          <w:rFonts w:cs="Segoe UI"/>
        </w:rPr>
      </w:pPr>
    </w:p>
    <w:p w14:paraId="216E6307" w14:textId="17EFE3F7" w:rsidR="006B015D" w:rsidRPr="00761B4F" w:rsidRDefault="006B015D" w:rsidP="00761B4F">
      <w:pPr>
        <w:pStyle w:val="ListParagraph"/>
        <w:numPr>
          <w:ilvl w:val="0"/>
          <w:numId w:val="33"/>
        </w:numPr>
        <w:spacing w:after="40" w:line="250" w:lineRule="auto"/>
        <w:ind w:right="13"/>
        <w:rPr>
          <w:rFonts w:cs="Segoe UI"/>
        </w:rPr>
      </w:pPr>
      <w:r>
        <w:rPr>
          <w:rFonts w:cs="Segoe UI"/>
        </w:rPr>
        <w:t>B4U has several security and regulatory requirements for their organization. What can you use in Microsoft 365 to help insure all these requirements are met?</w:t>
      </w:r>
    </w:p>
    <w:p w14:paraId="1D3AA5CA" w14:textId="5893689B" w:rsidR="008D679F" w:rsidRPr="006B015D" w:rsidRDefault="008D679F" w:rsidP="00761B4F">
      <w:pPr>
        <w:spacing w:after="40" w:line="250" w:lineRule="auto"/>
        <w:ind w:right="13"/>
        <w:rPr>
          <w:rFonts w:cs="Segoe UI"/>
        </w:rPr>
      </w:pPr>
    </w:p>
    <w:p w14:paraId="40674A29" w14:textId="12644906" w:rsidR="00A11952" w:rsidRPr="00761B4F" w:rsidRDefault="001208E3">
      <w:pPr>
        <w:rPr>
          <w:i/>
          <w:iCs/>
        </w:rPr>
      </w:pPr>
      <w:r w:rsidRPr="00761B4F">
        <w:rPr>
          <w:i/>
          <w:iCs/>
        </w:rPr>
        <w:t>Azure</w:t>
      </w:r>
      <w:r w:rsidR="00D10DB1" w:rsidRPr="00761B4F">
        <w:rPr>
          <w:i/>
          <w:iCs/>
        </w:rPr>
        <w:t xml:space="preserve"> – Data &amp; AI</w:t>
      </w:r>
    </w:p>
    <w:p w14:paraId="5594EB5F" w14:textId="4D258763" w:rsidR="00A11952" w:rsidRDefault="00185736" w:rsidP="00A11952">
      <w:pPr>
        <w:numPr>
          <w:ilvl w:val="0"/>
          <w:numId w:val="53"/>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p>
    <w:p w14:paraId="0876F5C8" w14:textId="12249A50" w:rsidR="00185736" w:rsidRDefault="00185736" w:rsidP="00A11952">
      <w:pPr>
        <w:numPr>
          <w:ilvl w:val="0"/>
          <w:numId w:val="53"/>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p>
    <w:p w14:paraId="3BB60073" w14:textId="2C521AC3" w:rsidR="00185736" w:rsidRDefault="00185736" w:rsidP="00A11952">
      <w:pPr>
        <w:numPr>
          <w:ilvl w:val="0"/>
          <w:numId w:val="53"/>
        </w:numPr>
        <w:spacing w:after="40" w:line="250" w:lineRule="auto"/>
        <w:ind w:right="123"/>
        <w:contextualSpacing/>
        <w:rPr>
          <w:rFonts w:cs="Segoe UI"/>
        </w:rPr>
      </w:pPr>
      <w:r>
        <w:rPr>
          <w:rFonts w:cs="Segoe UI"/>
        </w:rPr>
        <w:t>Regarding augmenting B4U AI capabilities, what spectrum of services might you suggest as a starting point for B4U?</w:t>
      </w:r>
    </w:p>
    <w:p w14:paraId="083262F8" w14:textId="3D5233D7" w:rsidR="00D10DB1" w:rsidRPr="00761B4F" w:rsidRDefault="00D10DB1">
      <w:pPr>
        <w:rPr>
          <w:i/>
          <w:iCs/>
        </w:rPr>
      </w:pPr>
      <w:r w:rsidRPr="00761B4F">
        <w:rPr>
          <w:i/>
          <w:iCs/>
        </w:rPr>
        <w:lastRenderedPageBreak/>
        <w:t>Azure – Security</w:t>
      </w:r>
    </w:p>
    <w:p w14:paraId="100B68BD" w14:textId="33C7AED1" w:rsidR="00D10DB1" w:rsidRDefault="00C54BEE" w:rsidP="00D10DB1">
      <w:pPr>
        <w:numPr>
          <w:ilvl w:val="0"/>
          <w:numId w:val="54"/>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p>
    <w:p w14:paraId="479B0BA1" w14:textId="2053CB91" w:rsidR="00C54BEE" w:rsidRDefault="000575E7" w:rsidP="00D10DB1">
      <w:pPr>
        <w:numPr>
          <w:ilvl w:val="0"/>
          <w:numId w:val="54"/>
        </w:numPr>
        <w:spacing w:after="40" w:line="250" w:lineRule="auto"/>
        <w:ind w:right="123"/>
        <w:contextualSpacing/>
        <w:rPr>
          <w:rFonts w:cs="Segoe UI"/>
        </w:rPr>
      </w:pPr>
      <w:r>
        <w:rPr>
          <w:rFonts w:cs="Segoe UI"/>
        </w:rPr>
        <w:t xml:space="preserve">What are </w:t>
      </w:r>
      <w:r w:rsidR="00CE030D">
        <w:rPr>
          <w:rFonts w:cs="Segoe UI"/>
        </w:rPr>
        <w:t>some</w:t>
      </w:r>
      <w:r>
        <w:rPr>
          <w:rFonts w:cs="Segoe UI"/>
        </w:rPr>
        <w:t xml:space="preserve"> big capabilities that Azure brings that might alleviate concerns around data security hosted in Azure?</w:t>
      </w:r>
    </w:p>
    <w:p w14:paraId="12F5772E" w14:textId="761CE40D" w:rsidR="000575E7" w:rsidRDefault="00CE030D" w:rsidP="00D10DB1">
      <w:pPr>
        <w:numPr>
          <w:ilvl w:val="0"/>
          <w:numId w:val="54"/>
        </w:numPr>
        <w:spacing w:after="40" w:line="250" w:lineRule="auto"/>
        <w:ind w:right="123"/>
        <w:contextualSpacing/>
        <w:rPr>
          <w:rFonts w:cs="Segoe UI"/>
        </w:rPr>
      </w:pPr>
      <w:r>
        <w:rPr>
          <w:rFonts w:cs="Segoe UI"/>
        </w:rPr>
        <w:t>How might they be able to support the reporting applications getting access to data that must remain on-premises?</w:t>
      </w:r>
    </w:p>
    <w:p w14:paraId="47B3F638" w14:textId="77777777" w:rsidR="008D679F" w:rsidRPr="008D679F" w:rsidRDefault="008D679F" w:rsidP="008D679F">
      <w:pPr>
        <w:spacing w:after="40" w:line="250" w:lineRule="auto"/>
        <w:ind w:right="13"/>
        <w:rPr>
          <w:rFonts w:cs="Segoe UI"/>
        </w:rPr>
      </w:pPr>
    </w:p>
    <w:p w14:paraId="4808E5EE" w14:textId="78417516" w:rsidR="009601E2" w:rsidRPr="00761B4F" w:rsidRDefault="009601E2">
      <w:pPr>
        <w:rPr>
          <w:i/>
          <w:iCs/>
        </w:rPr>
      </w:pPr>
      <w:r w:rsidRPr="00761B4F">
        <w:rPr>
          <w:i/>
          <w:iCs/>
        </w:rPr>
        <w:t>Azure – Infrastructure and Applications</w:t>
      </w:r>
    </w:p>
    <w:p w14:paraId="0235BD04" w14:textId="685B7239" w:rsidR="009601E2" w:rsidRDefault="009601E2" w:rsidP="00761B4F">
      <w:pPr>
        <w:pStyle w:val="ListParagraph"/>
        <w:numPr>
          <w:ilvl w:val="0"/>
          <w:numId w:val="57"/>
        </w:numPr>
      </w:pPr>
      <w:r>
        <w:t xml:space="preserve">For the servers that are not replaced directly by </w:t>
      </w:r>
      <w:proofErr w:type="gramStart"/>
      <w:r>
        <w:t>cloud based</w:t>
      </w:r>
      <w:proofErr w:type="gramEnd"/>
      <w:r>
        <w:t xml:space="preserve"> services how will we deploy them to the cloud?</w:t>
      </w:r>
    </w:p>
    <w:p w14:paraId="1739F536" w14:textId="413C7E87" w:rsidR="009601E2" w:rsidRDefault="009601E2" w:rsidP="00761B4F">
      <w:pPr>
        <w:pStyle w:val="ListParagraph"/>
        <w:numPr>
          <w:ilvl w:val="0"/>
          <w:numId w:val="57"/>
        </w:numPr>
      </w:pPr>
      <w:r>
        <w:t>What type of connection will we have to those services?</w:t>
      </w:r>
    </w:p>
    <w:p w14:paraId="48CEC826" w14:textId="10980682" w:rsidR="009601E2" w:rsidRPr="00761B4F" w:rsidRDefault="009601E2" w:rsidP="00761B4F">
      <w:pPr>
        <w:pStyle w:val="ListParagraph"/>
        <w:numPr>
          <w:ilvl w:val="0"/>
          <w:numId w:val="57"/>
        </w:numPr>
      </w:pPr>
      <w:r>
        <w:t xml:space="preserve">What benefits will be </w:t>
      </w:r>
      <w:proofErr w:type="gramStart"/>
      <w:r>
        <w:t>have</w:t>
      </w:r>
      <w:proofErr w:type="gramEnd"/>
      <w:r>
        <w:t xml:space="preserve"> by moving to PaaS services over our traditional VMs?</w:t>
      </w:r>
    </w:p>
    <w:p w14:paraId="30329637" w14:textId="77777777" w:rsidR="00753372" w:rsidRDefault="00753372" w:rsidP="00753372">
      <w:pPr>
        <w:spacing w:after="21" w:line="251" w:lineRule="auto"/>
        <w:ind w:right="652"/>
        <w:contextualSpacing/>
        <w:rPr>
          <w:rFonts w:cs="Segoe UI"/>
        </w:rPr>
      </w:pPr>
    </w:p>
    <w:p w14:paraId="5CD77DEC" w14:textId="2842A9B4" w:rsidR="00801889" w:rsidRDefault="00801889" w:rsidP="00801889">
      <w:pPr>
        <w:spacing w:after="161" w:line="240" w:lineRule="auto"/>
        <w:ind w:left="-5" w:right="2628"/>
        <w:rPr>
          <w:rFonts w:eastAsia="Times New Roman" w:cs="Segoe UI"/>
          <w:b/>
          <w:bCs/>
          <w:color w:val="000000"/>
          <w:szCs w:val="20"/>
        </w:rPr>
      </w:pPr>
      <w:r w:rsidRPr="00F954C8">
        <w:rPr>
          <w:rFonts w:eastAsia="Times New Roman" w:cs="Segoe UI"/>
          <w:b/>
          <w:bCs/>
          <w:color w:val="000000"/>
          <w:szCs w:val="20"/>
        </w:rPr>
        <w:t>Prepare</w:t>
      </w:r>
    </w:p>
    <w:p w14:paraId="20753862" w14:textId="5D7A4D24" w:rsidR="00D72247" w:rsidRPr="00F954C8" w:rsidRDefault="00D72247" w:rsidP="00801889">
      <w:pPr>
        <w:spacing w:after="161" w:line="240" w:lineRule="auto"/>
        <w:ind w:left="-5" w:right="2628"/>
        <w:rPr>
          <w:rFonts w:eastAsia="Times New Roman" w:cs="Segoe UI"/>
          <w:szCs w:val="20"/>
        </w:rPr>
      </w:pPr>
      <w:r>
        <w:rPr>
          <w:rFonts w:eastAsia="Times New Roman" w:cs="Segoe UI"/>
          <w:szCs w:val="20"/>
        </w:rPr>
        <w:t>Timeframe: 15 minutes</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6D21E61B" w:rsidR="00801889" w:rsidRDefault="00801889">
      <w:pPr>
        <w:rPr>
          <w:rFonts w:asciiTheme="minorHAnsi" w:eastAsia="Times New Roman" w:hAnsiTheme="minorHAnsi" w:cstheme="minorHAnsi"/>
          <w:iCs/>
          <w:color w:val="0078D7" w:themeColor="accent1"/>
          <w:sz w:val="28"/>
        </w:rPr>
      </w:pPr>
    </w:p>
    <w:p w14:paraId="667A0508" w14:textId="57E09586" w:rsidR="00F954C8" w:rsidRPr="00F954C8" w:rsidRDefault="00F954C8" w:rsidP="00A150F9">
      <w:pPr>
        <w:pStyle w:val="Heading2"/>
        <w:rPr>
          <w:rFonts w:eastAsia="Times New Roman"/>
        </w:rPr>
      </w:pPr>
      <w:bookmarkStart w:id="22" w:name="_Toc492638970"/>
      <w:bookmarkStart w:id="23" w:name="_Toc492640502"/>
      <w:bookmarkStart w:id="24" w:name="_Toc492640594"/>
      <w:bookmarkStart w:id="25" w:name="_Toc492652748"/>
      <w:bookmarkStart w:id="26" w:name="_Toc526767791"/>
      <w:r w:rsidRPr="00F954C8">
        <w:rPr>
          <w:rFonts w:eastAsia="Times New Roman"/>
        </w:rPr>
        <w:t>Step 3: Present the solution</w:t>
      </w:r>
      <w:bookmarkEnd w:id="22"/>
      <w:bookmarkEnd w:id="23"/>
      <w:bookmarkEnd w:id="24"/>
      <w:bookmarkEnd w:id="25"/>
      <w:bookmarkEnd w:id="26"/>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One table is the Microsoft team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56595F51" w14:textId="2867C399" w:rsidR="00F954C8" w:rsidRPr="00F954C8" w:rsidRDefault="00A150F9" w:rsidP="00A150F9">
      <w:pPr>
        <w:pStyle w:val="Heading2"/>
        <w:rPr>
          <w:rFonts w:eastAsia="Times New Roman"/>
        </w:rPr>
      </w:pPr>
      <w:bookmarkStart w:id="27" w:name="_Toc492640596"/>
      <w:r>
        <w:rPr>
          <w:rFonts w:eastAsia="Times New Roman"/>
        </w:rPr>
        <w:br w:type="page"/>
      </w:r>
      <w:bookmarkStart w:id="28" w:name="_Toc526767793"/>
      <w:r w:rsidR="00F954C8" w:rsidRPr="00F954C8">
        <w:rPr>
          <w:rFonts w:eastAsia="Times New Roman"/>
        </w:rPr>
        <w:lastRenderedPageBreak/>
        <w:t>Additional references</w:t>
      </w:r>
      <w:bookmarkEnd w:id="27"/>
      <w:bookmarkEnd w:id="28"/>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29" w:name="_Toc492640597"/>
            <w:r w:rsidRPr="00F954C8">
              <w:rPr>
                <w:rFonts w:eastAsia="Times New Roman" w:cs="Segoe UI"/>
                <w:b/>
                <w:bCs/>
                <w:color w:val="3B3838"/>
                <w:szCs w:val="20"/>
              </w:rPr>
              <w:t>Item</w:t>
            </w:r>
            <w:bookmarkEnd w:id="29"/>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30" w:name="_Toc492640598"/>
            <w:r w:rsidRPr="00F954C8">
              <w:rPr>
                <w:rFonts w:eastAsia="Times New Roman" w:cs="Segoe UI"/>
                <w:b/>
                <w:bCs/>
                <w:color w:val="3B3838"/>
                <w:szCs w:val="20"/>
              </w:rPr>
              <w:t>Description</w:t>
            </w:r>
            <w:bookmarkEnd w:id="30"/>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31" w:name="_Toc492640599"/>
            <w:r w:rsidRPr="00F954C8">
              <w:rPr>
                <w:rFonts w:eastAsia="Times New Roman" w:cs="Segoe UI"/>
                <w:b/>
                <w:bCs/>
                <w:color w:val="3B3838"/>
                <w:szCs w:val="20"/>
              </w:rPr>
              <w:t>Links</w:t>
            </w:r>
            <w:bookmarkEnd w:id="31"/>
            <w:r w:rsidRPr="00F954C8">
              <w:rPr>
                <w:rFonts w:eastAsia="Times New Roman" w:cs="Segoe UI"/>
                <w:b/>
                <w:bCs/>
                <w:color w:val="3B3838"/>
                <w:szCs w:val="20"/>
              </w:rPr>
              <w:t xml:space="preserve"> </w:t>
            </w:r>
          </w:p>
        </w:tc>
      </w:tr>
      <w:tr w:rsidR="006B015D" w:rsidRPr="00F954C8" w14:paraId="6B057DA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8C1E55E" w14:textId="6FD95887" w:rsidR="006B015D" w:rsidRDefault="006B015D" w:rsidP="00753372">
            <w:pPr>
              <w:keepNext/>
              <w:keepLines/>
              <w:spacing w:after="0" w:line="240" w:lineRule="auto"/>
              <w:outlineLvl w:val="4"/>
              <w:rPr>
                <w:rFonts w:cs="Segoe UI"/>
                <w:color w:val="3B3838"/>
              </w:rPr>
            </w:pPr>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1892B2F" w14:textId="0D46D8E0" w:rsidR="006B015D" w:rsidRDefault="008F4B43" w:rsidP="00753372">
            <w:pPr>
              <w:keepNext/>
              <w:keepLines/>
              <w:spacing w:after="0" w:line="240" w:lineRule="auto"/>
              <w:outlineLvl w:val="4"/>
              <w:rP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4A49FF" w14:textId="26F548CC" w:rsidR="006B015D" w:rsidRDefault="003C395C" w:rsidP="00753372">
            <w:pPr>
              <w:spacing w:after="0" w:line="240" w:lineRule="auto"/>
              <w:ind w:left="1"/>
              <w:rPr>
                <w:rFonts w:cs="Segoe UI"/>
              </w:rPr>
            </w:pPr>
            <w:hyperlink r:id="rId15" w:history="1">
              <w:r w:rsidRPr="00F93EBD">
                <w:rPr>
                  <w:rStyle w:val="Hyperlink"/>
                  <w:rFonts w:cs="Segoe UI"/>
                </w:rPr>
                <w:t>https://www.microsoft.com/itshowcase/modern-workplace</w:t>
              </w:r>
            </w:hyperlink>
            <w:r>
              <w:rPr>
                <w:rFonts w:cs="Segoe UI"/>
              </w:rPr>
              <w:t xml:space="preserve"> </w:t>
            </w:r>
          </w:p>
        </w:tc>
      </w:tr>
      <w:tr w:rsidR="006B015D" w:rsidRPr="00F954C8" w14:paraId="2FED297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3FF3929" w14:textId="219CCEE7" w:rsidR="006B015D" w:rsidRDefault="006B015D" w:rsidP="00753372">
            <w:pPr>
              <w:keepNext/>
              <w:keepLines/>
              <w:spacing w:after="0" w:line="240" w:lineRule="auto"/>
              <w:outlineLvl w:val="4"/>
              <w:rP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140C173" w14:textId="2B0E8967" w:rsidR="006B015D" w:rsidRDefault="006B015D" w:rsidP="00753372">
            <w:pPr>
              <w:keepNext/>
              <w:keepLines/>
              <w:spacing w:after="0" w:line="240" w:lineRule="auto"/>
              <w:outlineLvl w:val="4"/>
              <w:rP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C4A0D4E" w14:textId="78F1E931" w:rsidR="006B015D" w:rsidRDefault="003C395C" w:rsidP="00753372">
            <w:pPr>
              <w:spacing w:after="0" w:line="240" w:lineRule="auto"/>
              <w:ind w:left="1"/>
              <w:rPr>
                <w:rFonts w:cs="Segoe UI"/>
              </w:rPr>
            </w:pPr>
            <w:hyperlink r:id="rId16" w:history="1">
              <w:r w:rsidRPr="00F93EBD">
                <w:rPr>
                  <w:rStyle w:val="Hyperlink"/>
                  <w:rFonts w:cs="Segoe UI"/>
                </w:rPr>
                <w:t>https://www.microsoft.com/en-us/microsoft-365?&amp;OCID=AID720919_SEM_lguEsQKG</w:t>
              </w:r>
            </w:hyperlink>
            <w:r>
              <w:rPr>
                <w:rFonts w:cs="Segoe UI"/>
              </w:rPr>
              <w:t xml:space="preserve"> </w:t>
            </w:r>
          </w:p>
        </w:tc>
      </w:tr>
      <w:tr w:rsidR="006B015D" w:rsidRPr="00F954C8" w14:paraId="340C5D7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F9D77C4" w14:textId="2CC67D64" w:rsidR="006B015D" w:rsidRDefault="006B015D" w:rsidP="00753372">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7087624" w14:textId="2BE09E67" w:rsidR="006B015D" w:rsidRDefault="006B015D" w:rsidP="00753372">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AA9180C" w14:textId="688A0D13" w:rsidR="006B015D" w:rsidRPr="006B015D" w:rsidRDefault="003C395C" w:rsidP="00753372">
            <w:pPr>
              <w:spacing w:after="0" w:line="240" w:lineRule="auto"/>
              <w:ind w:left="1"/>
              <w:rPr>
                <w:rFonts w:cs="Segoe UI"/>
              </w:rPr>
            </w:pPr>
            <w:hyperlink r:id="rId17" w:history="1">
              <w:r w:rsidRPr="00F93EBD">
                <w:rPr>
                  <w:rStyle w:val="Hyperlink"/>
                  <w:rFonts w:cs="Segoe UI"/>
                </w:rPr>
                <w:t>https://www.microsoft.com/en-us/microsoft-365/compare-all-microsoft-365-plans</w:t>
              </w:r>
            </w:hyperlink>
            <w:r>
              <w:rPr>
                <w:rFonts w:cs="Segoe UI"/>
              </w:rPr>
              <w:t xml:space="preserve"> </w:t>
            </w:r>
          </w:p>
        </w:tc>
      </w:tr>
      <w:tr w:rsidR="00B45EB7" w:rsidRPr="00F954C8" w14:paraId="49B6268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93162C" w14:textId="139F8436" w:rsidR="00B45EB7" w:rsidRDefault="00B45EB7" w:rsidP="00753372">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1C643FF" w14:textId="1C151A75" w:rsidR="00B45EB7" w:rsidRDefault="00B45EB7" w:rsidP="00753372">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E2B2EFB" w14:textId="2C4001DE" w:rsidR="00B45EB7" w:rsidRPr="006B015D" w:rsidRDefault="003C395C" w:rsidP="00753372">
            <w:pPr>
              <w:spacing w:after="0" w:line="240" w:lineRule="auto"/>
              <w:ind w:left="1"/>
              <w:rPr>
                <w:rFonts w:cs="Segoe UI"/>
              </w:rPr>
            </w:pPr>
            <w:hyperlink r:id="rId18" w:history="1">
              <w:r w:rsidRPr="00F93EBD">
                <w:rPr>
                  <w:rStyle w:val="Hyperlink"/>
                  <w:rFonts w:cs="Segoe UI"/>
                </w:rPr>
                <w:t>https://products.office.com/en-us/business/compare-more-office-365-for-business-plans</w:t>
              </w:r>
            </w:hyperlink>
            <w:r>
              <w:rPr>
                <w:rFonts w:cs="Segoe UI"/>
              </w:rPr>
              <w:t xml:space="preserve"> </w:t>
            </w:r>
          </w:p>
        </w:tc>
      </w:tr>
      <w:tr w:rsidR="00EE0F59" w:rsidRPr="00F954C8" w14:paraId="5EB5A13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580AA4" w14:textId="5BC3DE75" w:rsidR="00EE0F59" w:rsidRDefault="00EE0F59" w:rsidP="00753372">
            <w:pPr>
              <w:keepNext/>
              <w:keepLines/>
              <w:spacing w:after="0" w:line="240" w:lineRule="auto"/>
              <w:outlineLvl w:val="4"/>
              <w:rPr>
                <w:rFonts w:cs="Segoe UI"/>
                <w:color w:val="3B3838"/>
              </w:rPr>
            </w:pPr>
            <w:r>
              <w:rPr>
                <w:rFonts w:cs="Segoe UI"/>
                <w:color w:val="3B3838"/>
              </w:rPr>
              <w:t>Office 365 Enterpris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9CE8D5" w14:textId="5FDCB79A" w:rsidR="00EE0F59" w:rsidRDefault="00EE0F59" w:rsidP="00753372">
            <w:pPr>
              <w:keepNext/>
              <w:keepLines/>
              <w:spacing w:after="0" w:line="240" w:lineRule="auto"/>
              <w:outlineLvl w:val="4"/>
              <w:rPr>
                <w:rFonts w:cs="Segoe UI"/>
                <w:color w:val="3B3838"/>
              </w:rPr>
            </w:pPr>
            <w:r>
              <w:rPr>
                <w:rFonts w:cs="Segoe UI"/>
                <w:color w:val="3B3838"/>
              </w:rPr>
              <w:t>Documentation for Office. Office 365, the Server Products, Desktop Office, Security and Compliance. The starting place for all documentation Office relat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F025" w14:textId="16047109" w:rsidR="00EE0F59" w:rsidRPr="00B45EB7" w:rsidRDefault="003C395C" w:rsidP="00753372">
            <w:pPr>
              <w:spacing w:after="0" w:line="240" w:lineRule="auto"/>
              <w:ind w:left="1"/>
              <w:rPr>
                <w:rFonts w:cs="Segoe UI"/>
              </w:rPr>
            </w:pPr>
            <w:hyperlink r:id="rId19" w:history="1">
              <w:r w:rsidRPr="00F93EBD">
                <w:rPr>
                  <w:rStyle w:val="Hyperlink"/>
                  <w:rFonts w:cs="Segoe UI"/>
                </w:rPr>
                <w:t>https://docs.microsoft.com/en-us/office/admins-itprofessionals#pivot=home&amp;panel=home-all</w:t>
              </w:r>
            </w:hyperlink>
            <w:r>
              <w:rPr>
                <w:rFonts w:cs="Segoe UI"/>
              </w:rPr>
              <w:t xml:space="preserve"> </w:t>
            </w:r>
          </w:p>
        </w:tc>
      </w:tr>
      <w:tr w:rsidR="006B015D" w:rsidRPr="00F954C8" w14:paraId="585F55A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99C8D4" w14:textId="7F1C4F83" w:rsidR="006B015D" w:rsidRDefault="00B45EB7" w:rsidP="00753372">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6BA4DD4" w14:textId="3880D4CB" w:rsidR="006B015D" w:rsidRDefault="00B45EB7" w:rsidP="00753372">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486534" w14:textId="5F723D7D" w:rsidR="006B015D" w:rsidRPr="006B015D" w:rsidRDefault="003C395C" w:rsidP="00753372">
            <w:pPr>
              <w:spacing w:after="0" w:line="240" w:lineRule="auto"/>
              <w:ind w:left="1"/>
              <w:rPr>
                <w:rFonts w:cs="Segoe UI"/>
              </w:rPr>
            </w:pPr>
            <w:hyperlink r:id="rId20" w:history="1">
              <w:r w:rsidRPr="00F93EBD">
                <w:rPr>
                  <w:rStyle w:val="Hyperlink"/>
                  <w:rFonts w:cs="Segoe UI"/>
                </w:rPr>
                <w:t>http://Office365sd.com</w:t>
              </w:r>
            </w:hyperlink>
            <w:r>
              <w:rPr>
                <w:rFonts w:cs="Segoe UI"/>
              </w:rPr>
              <w:t xml:space="preserve"> </w:t>
            </w:r>
          </w:p>
        </w:tc>
      </w:tr>
      <w:tr w:rsidR="006B015D" w:rsidRPr="00F954C8" w14:paraId="6734119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E6B1FF" w14:textId="5B982DBA" w:rsidR="006B015D" w:rsidRDefault="006B015D" w:rsidP="00753372">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847645F" w14:textId="02271644" w:rsidR="006B015D" w:rsidRDefault="006B015D" w:rsidP="00753372">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5E25718" w14:textId="6DB51A33" w:rsidR="006B015D" w:rsidRPr="006B015D" w:rsidRDefault="003C395C" w:rsidP="00753372">
            <w:pPr>
              <w:spacing w:after="0" w:line="240" w:lineRule="auto"/>
              <w:ind w:left="1"/>
              <w:rPr>
                <w:rFonts w:cs="Segoe UI"/>
              </w:rPr>
            </w:pPr>
            <w:hyperlink r:id="rId21" w:history="1">
              <w:r w:rsidRPr="00F93EBD">
                <w:rPr>
                  <w:rStyle w:val="Hyperlink"/>
                  <w:rFonts w:cs="Segoe UI"/>
                </w:rPr>
                <w:t>https://www.microsoft.com/en-us/cloud-platform/enterprise-mobility-security</w:t>
              </w:r>
            </w:hyperlink>
            <w:r>
              <w:rPr>
                <w:rFonts w:cs="Segoe UI"/>
              </w:rPr>
              <w:t xml:space="preserve"> </w:t>
            </w:r>
          </w:p>
        </w:tc>
      </w:tr>
      <w:tr w:rsidR="006B015D" w:rsidRPr="00F954C8" w14:paraId="22B7228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EF2E586" w14:textId="4A3DF9B4" w:rsidR="006B015D" w:rsidRDefault="006B015D" w:rsidP="00753372">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5C242A" w14:textId="0AFB5C2E" w:rsidR="006B015D" w:rsidRDefault="006B015D" w:rsidP="00753372">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4E43AF8" w14:textId="21EE52B5" w:rsidR="006B015D" w:rsidRPr="006B015D" w:rsidRDefault="003C395C" w:rsidP="00753372">
            <w:pPr>
              <w:spacing w:after="0" w:line="240" w:lineRule="auto"/>
              <w:ind w:left="1"/>
              <w:rPr>
                <w:rFonts w:cs="Segoe UI"/>
              </w:rPr>
            </w:pPr>
            <w:hyperlink r:id="rId22" w:history="1">
              <w:r w:rsidRPr="00F93EBD">
                <w:rPr>
                  <w:rStyle w:val="Hyperlink"/>
                  <w:rFonts w:cs="Segoe UI"/>
                </w:rPr>
                <w:t>https://www.microsoft.com/en-us/cloud-platform/enterprise-mobility-security-pricing</w:t>
              </w:r>
            </w:hyperlink>
            <w:r>
              <w:rPr>
                <w:rFonts w:cs="Segoe UI"/>
              </w:rPr>
              <w:t xml:space="preserve"> </w:t>
            </w:r>
          </w:p>
        </w:tc>
      </w:tr>
      <w:tr w:rsidR="00B45EB7" w:rsidRPr="00F954C8" w14:paraId="56202A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F78AFA" w14:textId="7476261F" w:rsidR="00B45EB7" w:rsidRDefault="0053511B" w:rsidP="00753372">
            <w:pPr>
              <w:keepNext/>
              <w:keepLines/>
              <w:spacing w:after="0" w:line="240" w:lineRule="auto"/>
              <w:outlineLvl w:val="4"/>
              <w:rPr>
                <w:rFonts w:cs="Segoe UI"/>
                <w:color w:val="3B3838"/>
              </w:rPr>
            </w:pPr>
            <w:r>
              <w:rPr>
                <w:rFonts w:cs="Segoe UI"/>
                <w:color w:val="3B3838"/>
              </w:rPr>
              <w:t>Windows 10 Autop</w:t>
            </w:r>
            <w:r w:rsidR="00B45EB7">
              <w:rPr>
                <w:rFonts w:cs="Segoe UI"/>
                <w:color w:val="3B3838"/>
              </w:rPr>
              <w:t>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9B7729" w14:textId="3995FEB7" w:rsidR="00B45EB7" w:rsidRDefault="0053511B" w:rsidP="00753372">
            <w:pPr>
              <w:keepNext/>
              <w:keepLines/>
              <w:spacing w:after="0" w:line="240" w:lineRule="auto"/>
              <w:outlineLvl w:val="4"/>
              <w:rPr>
                <w:rFonts w:cs="Segoe UI"/>
                <w:color w:val="3B3838"/>
              </w:rPr>
            </w:pPr>
            <w:r>
              <w:rPr>
                <w:rFonts w:cs="Segoe UI"/>
                <w:color w:val="3B3838"/>
              </w:rPr>
              <w:t>Over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C37074F" w14:textId="40CDDD0C" w:rsidR="00B45EB7" w:rsidRPr="006B015D" w:rsidRDefault="003C395C" w:rsidP="00753372">
            <w:pPr>
              <w:spacing w:after="0" w:line="240" w:lineRule="auto"/>
              <w:ind w:left="1"/>
              <w:rPr>
                <w:rFonts w:cs="Segoe UI"/>
              </w:rPr>
            </w:pPr>
            <w:hyperlink r:id="rId23" w:history="1">
              <w:r w:rsidRPr="00F93EBD">
                <w:rPr>
                  <w:rStyle w:val="Hyperlink"/>
                  <w:rFonts w:cs="Segoe UI"/>
                </w:rPr>
                <w:t>https://docs.microsoft.com/en-us/windows/deployment/windows-autopilot/windows-10-autopilot</w:t>
              </w:r>
            </w:hyperlink>
            <w:r>
              <w:rPr>
                <w:rFonts w:cs="Segoe UI"/>
              </w:rPr>
              <w:t xml:space="preserve"> </w:t>
            </w:r>
          </w:p>
        </w:tc>
      </w:tr>
      <w:tr w:rsidR="008F4B43" w:rsidRPr="00F954C8" w14:paraId="7986189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F815AA4" w14:textId="274B1919" w:rsidR="008F4B43" w:rsidRDefault="008F4B43" w:rsidP="00753372">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7F2675" w14:textId="4DAB5C64" w:rsidR="008F4B43" w:rsidRDefault="008F4B43" w:rsidP="00753372">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50CE172" w14:textId="021C8248" w:rsidR="008F4B43" w:rsidRDefault="003C395C" w:rsidP="00753372">
            <w:pPr>
              <w:spacing w:after="0" w:line="240" w:lineRule="auto"/>
              <w:ind w:left="1"/>
              <w:rPr>
                <w:rFonts w:cs="Segoe UI"/>
              </w:rPr>
            </w:pPr>
            <w:hyperlink r:id="rId24" w:history="1">
              <w:r w:rsidR="008F4B43" w:rsidRPr="00157DD4">
                <w:rPr>
                  <w:rStyle w:val="Hyperlink"/>
                  <w:rFonts w:cs="Segoe UI"/>
                </w:rPr>
                <w:t>https://www.microsoft.com/en-us/surface</w:t>
              </w:r>
            </w:hyperlink>
          </w:p>
          <w:p w14:paraId="08F35164" w14:textId="061D1720" w:rsidR="008F4B43" w:rsidRPr="0053511B" w:rsidRDefault="008F4B43" w:rsidP="00753372">
            <w:pPr>
              <w:spacing w:after="0" w:line="240" w:lineRule="auto"/>
              <w:ind w:left="1"/>
              <w:rPr>
                <w:rFonts w:cs="Segoe UI"/>
              </w:rPr>
            </w:pPr>
          </w:p>
        </w:tc>
      </w:tr>
      <w:tr w:rsidR="008F4B43" w:rsidRPr="00F954C8" w14:paraId="003EC02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99F70BC" w14:textId="54EDC2AD" w:rsidR="008F4B43" w:rsidRDefault="008F4B43" w:rsidP="00753372">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4B4B17E" w14:textId="52B850A3" w:rsidR="008F4B43" w:rsidRDefault="008F4B43" w:rsidP="00753372">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309F668" w14:textId="600D3901" w:rsidR="008F4B43" w:rsidRDefault="003C395C" w:rsidP="00753372">
            <w:pPr>
              <w:spacing w:after="0" w:line="240" w:lineRule="auto"/>
              <w:ind w:left="1"/>
              <w:rPr>
                <w:rFonts w:cs="Segoe UI"/>
              </w:rPr>
            </w:pPr>
            <w:hyperlink r:id="rId25" w:history="1">
              <w:r w:rsidRPr="00F93EBD">
                <w:rPr>
                  <w:rStyle w:val="Hyperlink"/>
                  <w:rFonts w:cs="Segoe UI"/>
                </w:rPr>
                <w:t>https://www.microsoft.com/en-us/surface/business/surface-hub</w:t>
              </w:r>
            </w:hyperlink>
            <w:r>
              <w:rPr>
                <w:rFonts w:cs="Segoe UI"/>
              </w:rPr>
              <w:t xml:space="preserve"> </w:t>
            </w:r>
          </w:p>
        </w:tc>
      </w:tr>
      <w:tr w:rsidR="00FA2CC7" w:rsidRPr="00F954C8" w14:paraId="46016F6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B165E20" w14:textId="4A4947F3" w:rsidR="00FA2CC7" w:rsidRDefault="00554F2B" w:rsidP="00753372">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425A9D3" w14:textId="048A3300" w:rsidR="00FA2CC7" w:rsidRDefault="00554F2B" w:rsidP="00753372">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3F0BFF9" w14:textId="2597577E" w:rsidR="00FA2CC7" w:rsidRPr="008F4B43" w:rsidRDefault="003C395C" w:rsidP="00753372">
            <w:pPr>
              <w:spacing w:after="0" w:line="240" w:lineRule="auto"/>
              <w:ind w:left="1"/>
              <w:rPr>
                <w:rFonts w:cs="Segoe UI"/>
              </w:rPr>
            </w:pPr>
            <w:hyperlink r:id="rId26" w:history="1">
              <w:r w:rsidRPr="00F93EBD">
                <w:rPr>
                  <w:rStyle w:val="Hyperlink"/>
                  <w:rFonts w:cs="Segoe UI"/>
                </w:rPr>
                <w:t>https://docs.microsoft.com/en-us/dynamics365/customer-engagement/sales-enterprise/overview</w:t>
              </w:r>
            </w:hyperlink>
            <w:r>
              <w:rPr>
                <w:rFonts w:cs="Segoe UI"/>
              </w:rPr>
              <w:t xml:space="preserve"> </w:t>
            </w:r>
            <w:bookmarkStart w:id="32" w:name="_GoBack"/>
            <w:bookmarkEnd w:id="32"/>
          </w:p>
        </w:tc>
      </w:tr>
    </w:tbl>
    <w:p w14:paraId="009E80A6" w14:textId="42FB850E" w:rsidR="00F954C8" w:rsidRPr="00F954C8" w:rsidRDefault="00F954C8" w:rsidP="00F954C8">
      <w:pPr>
        <w:rPr>
          <w:color w:val="0059A1" w:themeColor="accent1" w:themeShade="BF"/>
          <w:szCs w:val="20"/>
        </w:rPr>
      </w:pPr>
    </w:p>
    <w:sectPr w:rsidR="00F954C8" w:rsidRPr="00F954C8" w:rsidSect="00761B4F">
      <w:headerReference w:type="even" r:id="rId27"/>
      <w:headerReference w:type="default" r:id="rId28"/>
      <w:footerReference w:type="even" r:id="rId29"/>
      <w:footerReference w:type="default" r:id="rId30"/>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19F78" w14:textId="77777777" w:rsidR="00F23F26" w:rsidRPr="007E3D91" w:rsidRDefault="00F23F26" w:rsidP="007E3D91">
      <w:r>
        <w:separator/>
      </w:r>
    </w:p>
  </w:endnote>
  <w:endnote w:type="continuationSeparator" w:id="0">
    <w:p w14:paraId="0871024E" w14:textId="77777777" w:rsidR="00F23F26" w:rsidRPr="007E3D91" w:rsidRDefault="00F23F26" w:rsidP="007E3D91">
      <w:r>
        <w:continuationSeparator/>
      </w:r>
    </w:p>
  </w:endnote>
  <w:endnote w:type="continuationNotice" w:id="1">
    <w:p w14:paraId="1F02A555" w14:textId="77777777" w:rsidR="00F23F26" w:rsidRDefault="00F23F26"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518BB913" w:rsidR="009601E2" w:rsidRDefault="009601E2" w:rsidP="00D53599">
    <w:pPr>
      <w:pStyle w:val="Footer"/>
      <w:pBdr>
        <w:top w:val="single" w:sz="4" w:space="1" w:color="D9D9D9" w:themeColor="background1" w:themeShade="D9"/>
      </w:pBdr>
      <w:tabs>
        <w:tab w:val="clear" w:pos="9360"/>
        <w:tab w:val="right" w:pos="10800"/>
      </w:tabs>
    </w:pPr>
    <w:r>
      <w:t xml:space="preserve"> </w:t>
    </w:r>
    <w:r w:rsidRPr="007E3D91">
      <w:t>©201</w:t>
    </w:r>
    <w:r w:rsidR="00470A16">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9601E2" w:rsidRDefault="009601E2"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1DFDDF1E" w:rsidR="009601E2" w:rsidRDefault="009601E2"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rsidR="00470A16">
          <w:t>9</w:t>
        </w:r>
        <w:r w:rsidRPr="007E3D91">
          <w:t xml:space="preserve"> Microsoft Corporation</w:t>
        </w:r>
      </w:p>
    </w:sdtContent>
  </w:sdt>
  <w:p w14:paraId="0ECBF6B0" w14:textId="1571C22E" w:rsidR="009601E2" w:rsidRPr="007E3D91" w:rsidRDefault="009601E2"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FA77E0" w14:textId="77777777" w:rsidR="00F23F26" w:rsidRPr="007E3D91" w:rsidRDefault="00F23F26" w:rsidP="007E3D91">
      <w:r>
        <w:separator/>
      </w:r>
    </w:p>
  </w:footnote>
  <w:footnote w:type="continuationSeparator" w:id="0">
    <w:p w14:paraId="5F78B097" w14:textId="77777777" w:rsidR="00F23F26" w:rsidRPr="007E3D91" w:rsidRDefault="00F23F26" w:rsidP="007E3D91">
      <w:r>
        <w:continuationSeparator/>
      </w:r>
    </w:p>
  </w:footnote>
  <w:footnote w:type="continuationNotice" w:id="1">
    <w:p w14:paraId="1BA51728" w14:textId="77777777" w:rsidR="00F23F26" w:rsidRDefault="00F23F26"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041353C0" w:rsidR="009601E2" w:rsidRDefault="009601E2"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9601E2" w:rsidRPr="000849CB" w:rsidRDefault="009601E2"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9601E2" w:rsidRPr="000849CB" w:rsidRDefault="009601E2"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2E3290B3" w:rsidR="009601E2" w:rsidRPr="000849CB" w:rsidRDefault="009601E2"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9601E2" w:rsidRDefault="009601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2DFA0675" w:rsidR="009601E2" w:rsidRPr="000849CB" w:rsidRDefault="009601E2"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9601E2" w:rsidRDefault="009601E2"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20A5FA91" w:rsidR="009601E2" w:rsidRDefault="009601E2"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9601E2" w:rsidRPr="000849CB" w:rsidRDefault="009601E2"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lvlOverride w:ilvl="1">
      <w:lvl w:ilvl="1">
        <w:numFmt w:val="bullet"/>
        <w:lvlText w:val=""/>
        <w:lvlJc w:val="left"/>
        <w:pPr>
          <w:tabs>
            <w:tab w:val="num" w:pos="1440"/>
          </w:tabs>
          <w:ind w:left="1440" w:hanging="360"/>
        </w:pPr>
        <w:rPr>
          <w:rFonts w:ascii="Symbol" w:hAnsi="Symbol" w:hint="default"/>
          <w:sz w:val="20"/>
        </w:rPr>
      </w:lvl>
    </w:lvlOverride>
  </w:num>
  <w:num w:numId="11">
    <w:abstractNumId w:val="42"/>
  </w:num>
  <w:num w:numId="12">
    <w:abstractNumId w:val="7"/>
    <w:lvlOverride w:ilvl="1">
      <w:lvl w:ilvl="1">
        <w:numFmt w:val="bullet"/>
        <w:lvlText w:val=""/>
        <w:lvlJc w:val="left"/>
        <w:pPr>
          <w:tabs>
            <w:tab w:val="num" w:pos="1440"/>
          </w:tabs>
          <w:ind w:left="1440" w:hanging="360"/>
        </w:pPr>
        <w:rPr>
          <w:rFonts w:ascii="Symbol" w:hAnsi="Symbol" w:hint="default"/>
          <w:sz w:val="20"/>
        </w:rPr>
      </w:lvl>
    </w:lvlOverride>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styleLockTheme/>
  <w:styleLockQFSet/>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gUA896TGi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344D"/>
    <w:rsid w:val="00133914"/>
    <w:rsid w:val="00133B32"/>
    <w:rsid w:val="00136CFF"/>
    <w:rsid w:val="0013704D"/>
    <w:rsid w:val="0013706A"/>
    <w:rsid w:val="00137CD6"/>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E1"/>
    <w:rsid w:val="0036437E"/>
    <w:rsid w:val="003643DD"/>
    <w:rsid w:val="00366885"/>
    <w:rsid w:val="00367641"/>
    <w:rsid w:val="00370EAB"/>
    <w:rsid w:val="003733B0"/>
    <w:rsid w:val="00373668"/>
    <w:rsid w:val="00374679"/>
    <w:rsid w:val="00374868"/>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395C"/>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0A16"/>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1B4F"/>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2BE"/>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D09FA"/>
    <w:rsid w:val="00AD20F4"/>
    <w:rsid w:val="00AD26C9"/>
    <w:rsid w:val="00AD308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25E2"/>
    <w:rsid w:val="00B23D19"/>
    <w:rsid w:val="00B31AE0"/>
    <w:rsid w:val="00B33B6A"/>
    <w:rsid w:val="00B3500D"/>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3EEF"/>
    <w:rsid w:val="00C15DA8"/>
    <w:rsid w:val="00C20398"/>
    <w:rsid w:val="00C20E6B"/>
    <w:rsid w:val="00C21805"/>
    <w:rsid w:val="00C230E0"/>
    <w:rsid w:val="00C2408B"/>
    <w:rsid w:val="00C278DE"/>
    <w:rsid w:val="00C304B2"/>
    <w:rsid w:val="00C30560"/>
    <w:rsid w:val="00C32B2E"/>
    <w:rsid w:val="00C33008"/>
    <w:rsid w:val="00C33D42"/>
    <w:rsid w:val="00C34555"/>
    <w:rsid w:val="00C3503F"/>
    <w:rsid w:val="00C3542C"/>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2247"/>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D2503"/>
    <w:rsid w:val="00DD3E8B"/>
    <w:rsid w:val="00DD3F00"/>
    <w:rsid w:val="00DD404A"/>
    <w:rsid w:val="00DD4050"/>
    <w:rsid w:val="00DD4E4D"/>
    <w:rsid w:val="00DD5725"/>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12F9B"/>
    <w:rsid w:val="00F143BA"/>
    <w:rsid w:val="00F14A47"/>
    <w:rsid w:val="00F176C9"/>
    <w:rsid w:val="00F2150F"/>
    <w:rsid w:val="00F2167E"/>
    <w:rsid w:val="00F22507"/>
    <w:rsid w:val="00F2306A"/>
    <w:rsid w:val="00F23F26"/>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products.office.com/en-us/business/compare-more-office-365-for-business-plans" TargetMode="External"/><Relationship Id="rId26" Type="http://schemas.openxmlformats.org/officeDocument/2006/relationships/hyperlink" Target="https://docs.microsoft.com/en-us/dynamics365/customer-engagement/sales-enterprise/overview" TargetMode="External"/><Relationship Id="rId3" Type="http://schemas.openxmlformats.org/officeDocument/2006/relationships/customXml" Target="../customXml/item3.xml"/><Relationship Id="rId21" Type="http://schemas.openxmlformats.org/officeDocument/2006/relationships/hyperlink" Target="https://www.microsoft.com/en-us/cloud-platform/enterprise-mobility-security"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icrosoft.com/en-us/microsoft-365/compare-all-microsoft-365-plans" TargetMode="External"/><Relationship Id="rId25" Type="http://schemas.openxmlformats.org/officeDocument/2006/relationships/hyperlink" Target="https://www.microsoft.com/en-us/surface/business/surface-hub" TargetMode="External"/><Relationship Id="rId2" Type="http://schemas.openxmlformats.org/officeDocument/2006/relationships/customXml" Target="../customXml/item2.xml"/><Relationship Id="rId16" Type="http://schemas.openxmlformats.org/officeDocument/2006/relationships/hyperlink" Target="https://www.microsoft.com/en-us/microsoft-365?&amp;OCID=AID720919_SEM_lguEsQKG" TargetMode="External"/><Relationship Id="rId20" Type="http://schemas.openxmlformats.org/officeDocument/2006/relationships/hyperlink" Target="http://Office365sd.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www.microsoft.com/en-us/surfac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icrosoft.com/itshowcase/modern-workplace" TargetMode="External"/><Relationship Id="rId23" Type="http://schemas.openxmlformats.org/officeDocument/2006/relationships/hyperlink" Target="https://docs.microsoft.com/en-us/windows/deployment/windows-autopilot/windows-10-autopilot"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ocs.microsoft.com/en-us/office/admins-itprofessionals#pivot=home&amp;panel=home-al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cloud-platform/enterprise-mobility-security-pricing" TargetMode="External"/><Relationship Id="rId27" Type="http://schemas.openxmlformats.org/officeDocument/2006/relationships/header" Target="header4.xml"/><Relationship Id="rId30"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B06A3-66BF-4364-B185-A3B941FAC5C1}">
  <ds:schemaRefs>
    <ds:schemaRef ds:uri="http://schemas.microsoft.com/sharepoint/v3/contenttype/forms"/>
  </ds:schemaRefs>
</ds:datastoreItem>
</file>

<file path=customXml/itemProps2.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134CC7-9075-4F8A-9B05-EBB64FBBF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29</Words>
  <Characters>16698</Characters>
  <Application>Microsoft Office Word</Application>
  <DocSecurity>0</DocSecurity>
  <Lines>139</Lines>
  <Paragraphs>39</Paragraphs>
  <ScaleCrop>false</ScaleCrop>
  <Manager/>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18-01-24T14:43:00Z</dcterms:created>
  <dcterms:modified xsi:type="dcterms:W3CDTF">2019-10-0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